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A7CE21" w14:textId="77777777" w:rsidR="00D87B7E" w:rsidRDefault="00000000" w:rsidP="00F60387">
      <w:pPr>
        <w:pStyle w:val="1"/>
        <w:bidi/>
      </w:pPr>
      <w:bookmarkStart w:id="0" w:name="Xfc419d51cd72b8fa7238a243edf5ac1f0955c30"/>
      <w:r>
        <w:t>دليل المستخدم الكامل لنظام إدارة طلبات السحب والإيداع</w:t>
      </w:r>
    </w:p>
    <w:p w14:paraId="609B7D43" w14:textId="77777777" w:rsidR="00D87B7E" w:rsidRDefault="00000000" w:rsidP="00F60387">
      <w:pPr>
        <w:pStyle w:val="2"/>
        <w:bidi/>
        <w:rPr>
          <w:rFonts w:hint="cs"/>
          <w:rtl/>
        </w:rPr>
      </w:pPr>
      <w:bookmarkStart w:id="1" w:name="مقدمة"/>
      <w:r>
        <w:t>مقدمة</w:t>
      </w:r>
    </w:p>
    <w:p w14:paraId="482152CC" w14:textId="77777777" w:rsidR="00D87B7E" w:rsidRDefault="00000000" w:rsidP="00F60387">
      <w:pPr>
        <w:pStyle w:val="FirstParagraph"/>
        <w:bidi/>
      </w:pPr>
      <w:r>
        <w:t>هذا النظام عبارة عن منصة ويب متكاملة لإدارة طلبات السحب والإيداع الخاصة بالمحافظ الاستثمارية، ويحتوي على:</w:t>
      </w:r>
    </w:p>
    <w:p w14:paraId="417245AF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واجهة إدخال بيانات العميل.</w:t>
      </w:r>
    </w:p>
    <w:p w14:paraId="57E821CA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صفحة متابعة حالة الطلب بشكل مباشر.</w:t>
      </w:r>
    </w:p>
    <w:p w14:paraId="7F652CB4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لوحة تحكم إدارية (Dashboard).</w:t>
      </w:r>
    </w:p>
    <w:p w14:paraId="6770EBED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تحديث تلقائي للبيانات باستخدام AJAX.</w:t>
      </w:r>
    </w:p>
    <w:p w14:paraId="7217CAB9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إشعارات عند وصول طلبات جديدة.</w:t>
      </w:r>
    </w:p>
    <w:p w14:paraId="15C8FD11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إدارة حالات الطلبات.</w:t>
      </w:r>
    </w:p>
    <w:p w14:paraId="5AA13158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تصدير البيانات إلى Excel / PDF / CSV.</w:t>
      </w:r>
    </w:p>
    <w:p w14:paraId="74EED156" w14:textId="77777777" w:rsidR="00D87B7E" w:rsidRDefault="00000000" w:rsidP="00F60387">
      <w:pPr>
        <w:pStyle w:val="Compact"/>
        <w:numPr>
          <w:ilvl w:val="0"/>
          <w:numId w:val="2"/>
        </w:numPr>
        <w:bidi/>
      </w:pPr>
      <w:r>
        <w:t>نظام مراقبة مباشر للحالات.</w:t>
      </w:r>
    </w:p>
    <w:p w14:paraId="08E1BE51" w14:textId="77777777" w:rsidR="00D87B7E" w:rsidRDefault="00000000" w:rsidP="00F60387">
      <w:pPr>
        <w:bidi/>
      </w:pPr>
      <w:r>
        <w:pict w14:anchorId="5730179E">
          <v:rect id="_x0000_i1025" style="width:0;height:1.5pt" o:hralign="center" o:hrstd="t" o:hr="t"/>
        </w:pict>
      </w:r>
    </w:p>
    <w:p w14:paraId="574ED675" w14:textId="77777777" w:rsidR="00D87B7E" w:rsidRDefault="00000000" w:rsidP="00F60387">
      <w:pPr>
        <w:pStyle w:val="1"/>
        <w:bidi/>
      </w:pPr>
      <w:bookmarkStart w:id="2" w:name="البنية-العامة-للمشروع"/>
      <w:bookmarkEnd w:id="0"/>
      <w:bookmarkEnd w:id="1"/>
      <w:r>
        <w:t>البنية العامة للمشروع</w:t>
      </w:r>
    </w:p>
    <w:p w14:paraId="068626B7" w14:textId="77777777" w:rsidR="00D87B7E" w:rsidRDefault="00000000" w:rsidP="00F60387">
      <w:pPr>
        <w:pStyle w:val="FirstParagraph"/>
        <w:bidi/>
      </w:pPr>
      <w:r>
        <w:t>يتكون المشروع من جزئين رئيسيين:</w:t>
      </w:r>
    </w:p>
    <w:p w14:paraId="6387F6A5" w14:textId="77777777" w:rsidR="00D87B7E" w:rsidRDefault="00000000" w:rsidP="00F60387">
      <w:pPr>
        <w:pStyle w:val="2"/>
        <w:bidi/>
      </w:pPr>
      <w:bookmarkStart w:id="3" w:name="واجهة-المستخدم-frontend"/>
      <w:r>
        <w:t>1. واجهة المستخدم (Frontend)</w:t>
      </w:r>
    </w:p>
    <w:p w14:paraId="720E12AC" w14:textId="77777777" w:rsidR="00D87B7E" w:rsidRDefault="00000000" w:rsidP="00F60387">
      <w:pPr>
        <w:pStyle w:val="FirstParagraph"/>
        <w:bidi/>
      </w:pPr>
      <w:r>
        <w:t>المجلد:</w:t>
      </w:r>
    </w:p>
    <w:p w14:paraId="20EF3E8E" w14:textId="77777777" w:rsidR="00D87B7E" w:rsidRDefault="00000000" w:rsidP="00F60387">
      <w:pPr>
        <w:pStyle w:val="SourceCode"/>
        <w:bidi/>
      </w:pPr>
      <w:r>
        <w:rPr>
          <w:rStyle w:val="NormalTok"/>
        </w:rPr>
        <w:t>info/abyan/</w:t>
      </w:r>
    </w:p>
    <w:p w14:paraId="153FA0FC" w14:textId="77777777" w:rsidR="00D87B7E" w:rsidRDefault="00000000" w:rsidP="00F60387">
      <w:pPr>
        <w:pStyle w:val="FirstParagraph"/>
        <w:bidi/>
        <w:rPr>
          <w:rFonts w:hint="cs"/>
          <w:rtl/>
        </w:rPr>
      </w:pPr>
      <w:r>
        <w:t>ويحتوي على:</w:t>
      </w:r>
    </w:p>
    <w:tbl>
      <w:tblPr>
        <w:tblStyle w:val="Table"/>
        <w:bidiVisual/>
        <w:tblW w:w="8330" w:type="dxa"/>
        <w:tblLook w:val="0020" w:firstRow="1" w:lastRow="0" w:firstColumn="0" w:lastColumn="0" w:noHBand="0" w:noVBand="0"/>
      </w:tblPr>
      <w:tblGrid>
        <w:gridCol w:w="3824"/>
        <w:gridCol w:w="4506"/>
      </w:tblGrid>
      <w:tr w:rsidR="00D87B7E" w14:paraId="7A6CB74A" w14:textId="77777777" w:rsidTr="00F6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  <w:tblHeader/>
        </w:trPr>
        <w:tc>
          <w:tcPr>
            <w:tcW w:w="0" w:type="auto"/>
          </w:tcPr>
          <w:p w14:paraId="450F9D64" w14:textId="77777777" w:rsidR="00D87B7E" w:rsidRDefault="00000000" w:rsidP="00F60387">
            <w:pPr>
              <w:pStyle w:val="Compact"/>
              <w:bidi/>
            </w:pPr>
            <w:r>
              <w:t>الملف</w:t>
            </w:r>
          </w:p>
        </w:tc>
        <w:tc>
          <w:tcPr>
            <w:tcW w:w="0" w:type="auto"/>
          </w:tcPr>
          <w:p w14:paraId="0315E7DD" w14:textId="77777777" w:rsidR="00D87B7E" w:rsidRDefault="00000000" w:rsidP="00F60387">
            <w:pPr>
              <w:pStyle w:val="Compact"/>
              <w:bidi/>
            </w:pPr>
            <w:r>
              <w:t>الوظيفة</w:t>
            </w:r>
          </w:p>
        </w:tc>
      </w:tr>
      <w:tr w:rsidR="00D87B7E" w14:paraId="792DDCE7" w14:textId="77777777" w:rsidTr="00F60387">
        <w:trPr>
          <w:trHeight w:val="399"/>
        </w:trPr>
        <w:tc>
          <w:tcPr>
            <w:tcW w:w="0" w:type="auto"/>
          </w:tcPr>
          <w:p w14:paraId="37C07FF5" w14:textId="77777777" w:rsidR="00D87B7E" w:rsidRDefault="00000000" w:rsidP="00F60387">
            <w:pPr>
              <w:pStyle w:val="Compact"/>
              <w:bidi/>
            </w:pPr>
            <w:r>
              <w:t>index.php</w:t>
            </w:r>
          </w:p>
        </w:tc>
        <w:tc>
          <w:tcPr>
            <w:tcW w:w="0" w:type="auto"/>
          </w:tcPr>
          <w:p w14:paraId="6EF99DF6" w14:textId="77777777" w:rsidR="00D87B7E" w:rsidRDefault="00000000" w:rsidP="00F60387">
            <w:pPr>
              <w:pStyle w:val="Compact"/>
              <w:bidi/>
            </w:pPr>
            <w:r>
              <w:t>صفحة إدخال بيانات الطلب</w:t>
            </w:r>
          </w:p>
        </w:tc>
      </w:tr>
      <w:tr w:rsidR="00D87B7E" w14:paraId="25A61606" w14:textId="77777777" w:rsidTr="00F60387">
        <w:trPr>
          <w:trHeight w:val="383"/>
        </w:trPr>
        <w:tc>
          <w:tcPr>
            <w:tcW w:w="0" w:type="auto"/>
          </w:tcPr>
          <w:p w14:paraId="6F80718B" w14:textId="77777777" w:rsidR="00D87B7E" w:rsidRDefault="00000000" w:rsidP="00F60387">
            <w:pPr>
              <w:pStyle w:val="Compact"/>
              <w:bidi/>
            </w:pPr>
            <w:r>
              <w:t>loading.php</w:t>
            </w:r>
          </w:p>
        </w:tc>
        <w:tc>
          <w:tcPr>
            <w:tcW w:w="0" w:type="auto"/>
          </w:tcPr>
          <w:p w14:paraId="2D90C36E" w14:textId="77777777" w:rsidR="00D87B7E" w:rsidRDefault="00000000" w:rsidP="00F60387">
            <w:pPr>
              <w:pStyle w:val="Compact"/>
              <w:bidi/>
            </w:pPr>
            <w:r>
              <w:t>صفحة متابعة حالة الطلب</w:t>
            </w:r>
          </w:p>
        </w:tc>
      </w:tr>
      <w:tr w:rsidR="00D87B7E" w14:paraId="03C4060B" w14:textId="77777777" w:rsidTr="00F60387">
        <w:trPr>
          <w:trHeight w:val="383"/>
        </w:trPr>
        <w:tc>
          <w:tcPr>
            <w:tcW w:w="0" w:type="auto"/>
          </w:tcPr>
          <w:p w14:paraId="6FA7AD75" w14:textId="77777777" w:rsidR="00D87B7E" w:rsidRDefault="00000000" w:rsidP="00F60387">
            <w:pPr>
              <w:pStyle w:val="Compact"/>
              <w:bidi/>
            </w:pPr>
            <w:r>
              <w:t>check_status.php</w:t>
            </w:r>
          </w:p>
        </w:tc>
        <w:tc>
          <w:tcPr>
            <w:tcW w:w="0" w:type="auto"/>
          </w:tcPr>
          <w:p w14:paraId="0EB65413" w14:textId="77777777" w:rsidR="00D87B7E" w:rsidRDefault="00000000" w:rsidP="00F60387">
            <w:pPr>
              <w:pStyle w:val="Compact"/>
              <w:bidi/>
            </w:pPr>
            <w:r>
              <w:t>فحص حالة الطلب عبر AJAX</w:t>
            </w:r>
          </w:p>
        </w:tc>
      </w:tr>
      <w:tr w:rsidR="00D87B7E" w14:paraId="5A9D1983" w14:textId="77777777" w:rsidTr="00F60387">
        <w:trPr>
          <w:trHeight w:val="399"/>
        </w:trPr>
        <w:tc>
          <w:tcPr>
            <w:tcW w:w="0" w:type="auto"/>
          </w:tcPr>
          <w:p w14:paraId="12287CC3" w14:textId="77777777" w:rsidR="00D87B7E" w:rsidRDefault="00000000" w:rsidP="00F60387">
            <w:pPr>
              <w:pStyle w:val="Compact"/>
              <w:bidi/>
            </w:pPr>
            <w:r>
              <w:t>db_details.php</w:t>
            </w:r>
          </w:p>
        </w:tc>
        <w:tc>
          <w:tcPr>
            <w:tcW w:w="0" w:type="auto"/>
          </w:tcPr>
          <w:p w14:paraId="3646F120" w14:textId="77777777" w:rsidR="00D87B7E" w:rsidRDefault="00000000" w:rsidP="00F60387">
            <w:pPr>
              <w:pStyle w:val="Compact"/>
              <w:bidi/>
            </w:pPr>
            <w:r>
              <w:t>الاتصال بقاعدة البيانات</w:t>
            </w:r>
          </w:p>
        </w:tc>
      </w:tr>
      <w:tr w:rsidR="00D87B7E" w14:paraId="4C7CDC67" w14:textId="77777777" w:rsidTr="00F60387">
        <w:trPr>
          <w:trHeight w:val="383"/>
        </w:trPr>
        <w:tc>
          <w:tcPr>
            <w:tcW w:w="0" w:type="auto"/>
          </w:tcPr>
          <w:p w14:paraId="57E89BF7" w14:textId="77777777" w:rsidR="00D87B7E" w:rsidRDefault="00000000" w:rsidP="00F60387">
            <w:pPr>
              <w:pStyle w:val="Compact"/>
              <w:bidi/>
            </w:pPr>
            <w:r>
              <w:t>script.js</w:t>
            </w:r>
          </w:p>
        </w:tc>
        <w:tc>
          <w:tcPr>
            <w:tcW w:w="0" w:type="auto"/>
          </w:tcPr>
          <w:p w14:paraId="11B449B8" w14:textId="77777777" w:rsidR="00D87B7E" w:rsidRDefault="00000000" w:rsidP="00F60387">
            <w:pPr>
              <w:pStyle w:val="Compact"/>
              <w:bidi/>
            </w:pPr>
            <w:r>
              <w:t>مؤثرات البطاقة والتفاعلات</w:t>
            </w:r>
          </w:p>
        </w:tc>
      </w:tr>
      <w:tr w:rsidR="00D87B7E" w14:paraId="3002B282" w14:textId="77777777" w:rsidTr="00F60387">
        <w:trPr>
          <w:trHeight w:val="383"/>
        </w:trPr>
        <w:tc>
          <w:tcPr>
            <w:tcW w:w="0" w:type="auto"/>
          </w:tcPr>
          <w:p w14:paraId="6D203CF9" w14:textId="77777777" w:rsidR="00D87B7E" w:rsidRDefault="00000000" w:rsidP="00F60387">
            <w:pPr>
              <w:pStyle w:val="Compact"/>
              <w:bidi/>
            </w:pPr>
            <w:r>
              <w:t>style.css</w:t>
            </w:r>
          </w:p>
        </w:tc>
        <w:tc>
          <w:tcPr>
            <w:tcW w:w="0" w:type="auto"/>
          </w:tcPr>
          <w:p w14:paraId="08D00955" w14:textId="77777777" w:rsidR="00D87B7E" w:rsidRDefault="00000000" w:rsidP="00F60387">
            <w:pPr>
              <w:pStyle w:val="Compact"/>
              <w:bidi/>
            </w:pPr>
            <w:r>
              <w:t>التنسيقات العامة</w:t>
            </w:r>
          </w:p>
        </w:tc>
      </w:tr>
      <w:tr w:rsidR="00D87B7E" w14:paraId="2496F6C0" w14:textId="77777777" w:rsidTr="00F60387">
        <w:trPr>
          <w:trHeight w:val="399"/>
        </w:trPr>
        <w:tc>
          <w:tcPr>
            <w:tcW w:w="0" w:type="auto"/>
          </w:tcPr>
          <w:p w14:paraId="7286FAA4" w14:textId="77777777" w:rsidR="00D87B7E" w:rsidRDefault="00000000" w:rsidP="00F60387">
            <w:pPr>
              <w:pStyle w:val="Compact"/>
              <w:bidi/>
            </w:pPr>
            <w:r>
              <w:t>code.php</w:t>
            </w:r>
          </w:p>
        </w:tc>
        <w:tc>
          <w:tcPr>
            <w:tcW w:w="0" w:type="auto"/>
          </w:tcPr>
          <w:p w14:paraId="3F4A687A" w14:textId="77777777" w:rsidR="00D87B7E" w:rsidRDefault="00000000" w:rsidP="00F60387">
            <w:pPr>
              <w:pStyle w:val="Compact"/>
              <w:bidi/>
            </w:pPr>
            <w:r>
              <w:t>إدخال رمز إضافي أو تحقق</w:t>
            </w:r>
          </w:p>
        </w:tc>
      </w:tr>
      <w:tr w:rsidR="00D87B7E" w14:paraId="09EF7878" w14:textId="77777777" w:rsidTr="00F60387">
        <w:trPr>
          <w:trHeight w:val="383"/>
        </w:trPr>
        <w:tc>
          <w:tcPr>
            <w:tcW w:w="0" w:type="auto"/>
          </w:tcPr>
          <w:p w14:paraId="4E84E2D7" w14:textId="77777777" w:rsidR="00D87B7E" w:rsidRDefault="00000000" w:rsidP="00F60387">
            <w:pPr>
              <w:pStyle w:val="Compact"/>
              <w:bidi/>
            </w:pPr>
            <w:r>
              <w:t>thx.php</w:t>
            </w:r>
          </w:p>
        </w:tc>
        <w:tc>
          <w:tcPr>
            <w:tcW w:w="0" w:type="auto"/>
          </w:tcPr>
          <w:p w14:paraId="5AFF29B2" w14:textId="77777777" w:rsidR="00D87B7E" w:rsidRDefault="00000000" w:rsidP="00F60387">
            <w:pPr>
              <w:pStyle w:val="Compact"/>
              <w:bidi/>
            </w:pPr>
            <w:r>
              <w:t>صفحة الشكر أو الإنهاء</w:t>
            </w:r>
          </w:p>
        </w:tc>
      </w:tr>
    </w:tbl>
    <w:p w14:paraId="42ED4F29" w14:textId="77777777" w:rsidR="00D87B7E" w:rsidRDefault="00000000" w:rsidP="00F60387">
      <w:pPr>
        <w:bidi/>
      </w:pPr>
      <w:r>
        <w:pict w14:anchorId="6B06E5AF">
          <v:rect id="_x0000_i1026" style="width:0;height:1.5pt" o:hralign="center" o:hrstd="t" o:hr="t"/>
        </w:pict>
      </w:r>
    </w:p>
    <w:p w14:paraId="2502C13F" w14:textId="77777777" w:rsidR="00D87B7E" w:rsidRDefault="00000000" w:rsidP="00F60387">
      <w:pPr>
        <w:pStyle w:val="2"/>
        <w:bidi/>
      </w:pPr>
      <w:bookmarkStart w:id="4" w:name="لوحة-التحكم-الإدارية-cms"/>
      <w:bookmarkEnd w:id="3"/>
      <w:r>
        <w:lastRenderedPageBreak/>
        <w:t>2. لوحة التحكم الإدارية (CMS)</w:t>
      </w:r>
    </w:p>
    <w:p w14:paraId="75BC5032" w14:textId="77777777" w:rsidR="00D87B7E" w:rsidRDefault="00000000" w:rsidP="00F60387">
      <w:pPr>
        <w:pStyle w:val="FirstParagraph"/>
        <w:bidi/>
      </w:pPr>
      <w:r>
        <w:t>المجلد:</w:t>
      </w:r>
    </w:p>
    <w:p w14:paraId="545D84D9" w14:textId="77777777" w:rsidR="00D87B7E" w:rsidRDefault="00000000" w:rsidP="00F60387">
      <w:pPr>
        <w:pStyle w:val="SourceCode"/>
        <w:bidi/>
      </w:pPr>
      <w:r>
        <w:rPr>
          <w:rStyle w:val="NormalTok"/>
        </w:rPr>
        <w:t>cms/</w:t>
      </w:r>
    </w:p>
    <w:p w14:paraId="22BE6E3F" w14:textId="77777777" w:rsidR="00D87B7E" w:rsidRDefault="00000000" w:rsidP="00F60387">
      <w:pPr>
        <w:pStyle w:val="FirstParagraph"/>
        <w:bidi/>
      </w:pPr>
      <w:r>
        <w:t>ويحتوي على:</w:t>
      </w:r>
    </w:p>
    <w:tbl>
      <w:tblPr>
        <w:tblStyle w:val="Table"/>
        <w:bidiVisual/>
        <w:tblW w:w="8393" w:type="dxa"/>
        <w:tblLook w:val="0020" w:firstRow="1" w:lastRow="0" w:firstColumn="0" w:lastColumn="0" w:noHBand="0" w:noVBand="0"/>
      </w:tblPr>
      <w:tblGrid>
        <w:gridCol w:w="4155"/>
        <w:gridCol w:w="4238"/>
      </w:tblGrid>
      <w:tr w:rsidR="00D87B7E" w14:paraId="25F283A8" w14:textId="77777777" w:rsidTr="00F6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  <w:tblHeader/>
        </w:trPr>
        <w:tc>
          <w:tcPr>
            <w:tcW w:w="0" w:type="auto"/>
          </w:tcPr>
          <w:p w14:paraId="7E983290" w14:textId="77777777" w:rsidR="00D87B7E" w:rsidRDefault="00000000" w:rsidP="00F60387">
            <w:pPr>
              <w:pStyle w:val="Compact"/>
              <w:bidi/>
            </w:pPr>
            <w:r>
              <w:t>الملف</w:t>
            </w:r>
          </w:p>
        </w:tc>
        <w:tc>
          <w:tcPr>
            <w:tcW w:w="0" w:type="auto"/>
          </w:tcPr>
          <w:p w14:paraId="2FD8A9B0" w14:textId="77777777" w:rsidR="00D87B7E" w:rsidRDefault="00000000" w:rsidP="00F60387">
            <w:pPr>
              <w:pStyle w:val="Compact"/>
              <w:bidi/>
            </w:pPr>
            <w:r>
              <w:t>الوظيفة</w:t>
            </w:r>
          </w:p>
        </w:tc>
      </w:tr>
      <w:tr w:rsidR="00D87B7E" w14:paraId="28116416" w14:textId="77777777" w:rsidTr="00F60387">
        <w:trPr>
          <w:trHeight w:val="404"/>
        </w:trPr>
        <w:tc>
          <w:tcPr>
            <w:tcW w:w="0" w:type="auto"/>
          </w:tcPr>
          <w:p w14:paraId="63B178C7" w14:textId="77777777" w:rsidR="00D87B7E" w:rsidRDefault="00000000" w:rsidP="00F60387">
            <w:pPr>
              <w:pStyle w:val="Compact"/>
              <w:bidi/>
            </w:pPr>
            <w:r>
              <w:t>index.php</w:t>
            </w:r>
          </w:p>
        </w:tc>
        <w:tc>
          <w:tcPr>
            <w:tcW w:w="0" w:type="auto"/>
          </w:tcPr>
          <w:p w14:paraId="2A7365B4" w14:textId="77777777" w:rsidR="00D87B7E" w:rsidRDefault="00000000" w:rsidP="00F60387">
            <w:pPr>
              <w:pStyle w:val="Compact"/>
              <w:bidi/>
            </w:pPr>
            <w:r>
              <w:t>لوحة التحكم الرئيسية</w:t>
            </w:r>
          </w:p>
        </w:tc>
      </w:tr>
      <w:tr w:rsidR="00D87B7E" w14:paraId="079181C5" w14:textId="77777777" w:rsidTr="00F60387">
        <w:trPr>
          <w:trHeight w:val="387"/>
        </w:trPr>
        <w:tc>
          <w:tcPr>
            <w:tcW w:w="0" w:type="auto"/>
          </w:tcPr>
          <w:p w14:paraId="3E397496" w14:textId="77777777" w:rsidR="00D87B7E" w:rsidRDefault="00000000" w:rsidP="00F60387">
            <w:pPr>
              <w:pStyle w:val="Compact"/>
              <w:bidi/>
            </w:pPr>
            <w:r>
              <w:t>load_data.php</w:t>
            </w:r>
          </w:p>
        </w:tc>
        <w:tc>
          <w:tcPr>
            <w:tcW w:w="0" w:type="auto"/>
          </w:tcPr>
          <w:p w14:paraId="3D3A7B1B" w14:textId="77777777" w:rsidR="00D87B7E" w:rsidRDefault="00000000" w:rsidP="00F60387">
            <w:pPr>
              <w:pStyle w:val="Compact"/>
              <w:bidi/>
            </w:pPr>
            <w:r>
              <w:t>تحميل البيانات بشكل تلقائي</w:t>
            </w:r>
          </w:p>
        </w:tc>
      </w:tr>
      <w:tr w:rsidR="00D87B7E" w14:paraId="45D9DFD2" w14:textId="77777777" w:rsidTr="00F60387">
        <w:trPr>
          <w:trHeight w:val="387"/>
        </w:trPr>
        <w:tc>
          <w:tcPr>
            <w:tcW w:w="0" w:type="auto"/>
          </w:tcPr>
          <w:p w14:paraId="742C1690" w14:textId="77777777" w:rsidR="00D87B7E" w:rsidRDefault="00000000" w:rsidP="00F60387">
            <w:pPr>
              <w:pStyle w:val="Compact"/>
              <w:bidi/>
            </w:pPr>
            <w:r>
              <w:t>update_status.php</w:t>
            </w:r>
          </w:p>
        </w:tc>
        <w:tc>
          <w:tcPr>
            <w:tcW w:w="0" w:type="auto"/>
          </w:tcPr>
          <w:p w14:paraId="5A6A94C3" w14:textId="77777777" w:rsidR="00D87B7E" w:rsidRDefault="00000000" w:rsidP="00F60387">
            <w:pPr>
              <w:pStyle w:val="Compact"/>
              <w:bidi/>
              <w:rPr>
                <w:rFonts w:hint="cs"/>
                <w:rtl/>
              </w:rPr>
            </w:pPr>
            <w:r>
              <w:t>تحديث حالة الطلب</w:t>
            </w:r>
          </w:p>
        </w:tc>
      </w:tr>
      <w:tr w:rsidR="00D87B7E" w14:paraId="0EEE95BD" w14:textId="77777777" w:rsidTr="00F60387">
        <w:trPr>
          <w:trHeight w:val="404"/>
        </w:trPr>
        <w:tc>
          <w:tcPr>
            <w:tcW w:w="0" w:type="auto"/>
          </w:tcPr>
          <w:p w14:paraId="526C531B" w14:textId="77777777" w:rsidR="00D87B7E" w:rsidRDefault="00000000" w:rsidP="00F60387">
            <w:pPr>
              <w:pStyle w:val="Compact"/>
              <w:bidi/>
            </w:pPr>
            <w:r>
              <w:t>login.php</w:t>
            </w:r>
          </w:p>
        </w:tc>
        <w:tc>
          <w:tcPr>
            <w:tcW w:w="0" w:type="auto"/>
          </w:tcPr>
          <w:p w14:paraId="20BD0827" w14:textId="77777777" w:rsidR="00D87B7E" w:rsidRDefault="00000000" w:rsidP="00F60387">
            <w:pPr>
              <w:pStyle w:val="Compact"/>
              <w:bidi/>
            </w:pPr>
            <w:r>
              <w:t>تسجيل الدخول</w:t>
            </w:r>
          </w:p>
        </w:tc>
      </w:tr>
      <w:tr w:rsidR="00D87B7E" w14:paraId="54CFF215" w14:textId="77777777" w:rsidTr="00F60387">
        <w:trPr>
          <w:trHeight w:val="387"/>
        </w:trPr>
        <w:tc>
          <w:tcPr>
            <w:tcW w:w="0" w:type="auto"/>
          </w:tcPr>
          <w:p w14:paraId="71F337C4" w14:textId="77777777" w:rsidR="00D87B7E" w:rsidRDefault="00000000" w:rsidP="00F60387">
            <w:pPr>
              <w:pStyle w:val="Compact"/>
              <w:bidi/>
            </w:pPr>
            <w:r>
              <w:t>logout.php</w:t>
            </w:r>
          </w:p>
        </w:tc>
        <w:tc>
          <w:tcPr>
            <w:tcW w:w="0" w:type="auto"/>
          </w:tcPr>
          <w:p w14:paraId="1AAF5EAE" w14:textId="77777777" w:rsidR="00D87B7E" w:rsidRDefault="00000000" w:rsidP="00F60387">
            <w:pPr>
              <w:pStyle w:val="Compact"/>
              <w:bidi/>
            </w:pPr>
            <w:r>
              <w:t>تسجيل الخروج</w:t>
            </w:r>
          </w:p>
        </w:tc>
      </w:tr>
      <w:tr w:rsidR="00D87B7E" w14:paraId="31ACE9A3" w14:textId="77777777" w:rsidTr="00F60387">
        <w:trPr>
          <w:trHeight w:val="387"/>
        </w:trPr>
        <w:tc>
          <w:tcPr>
            <w:tcW w:w="0" w:type="auto"/>
          </w:tcPr>
          <w:p w14:paraId="4886E44C" w14:textId="77777777" w:rsidR="00D87B7E" w:rsidRDefault="00000000" w:rsidP="00F60387">
            <w:pPr>
              <w:pStyle w:val="Compact"/>
              <w:bidi/>
            </w:pPr>
            <w:r>
              <w:t>change.php</w:t>
            </w:r>
          </w:p>
        </w:tc>
        <w:tc>
          <w:tcPr>
            <w:tcW w:w="0" w:type="auto"/>
          </w:tcPr>
          <w:p w14:paraId="79F11B30" w14:textId="77777777" w:rsidR="00D87B7E" w:rsidRDefault="00000000" w:rsidP="00F60387">
            <w:pPr>
              <w:pStyle w:val="Compact"/>
              <w:bidi/>
            </w:pPr>
            <w:r>
              <w:t>تعديل الإعدادات أو البيانات</w:t>
            </w:r>
          </w:p>
        </w:tc>
      </w:tr>
    </w:tbl>
    <w:p w14:paraId="518BECF4" w14:textId="77777777" w:rsidR="00D87B7E" w:rsidRDefault="00000000" w:rsidP="00F60387">
      <w:pPr>
        <w:bidi/>
      </w:pPr>
      <w:r>
        <w:pict w14:anchorId="02A649E3">
          <v:rect id="_x0000_i1027" style="width:0;height:1.5pt" o:hralign="center" o:hrstd="t" o:hr="t"/>
        </w:pict>
      </w:r>
    </w:p>
    <w:p w14:paraId="000E2536" w14:textId="77777777" w:rsidR="00D87B7E" w:rsidRDefault="00000000" w:rsidP="00F60387">
      <w:pPr>
        <w:pStyle w:val="1"/>
        <w:bidi/>
      </w:pPr>
      <w:bookmarkStart w:id="5" w:name="فكرة-عمل-النظام"/>
      <w:bookmarkEnd w:id="2"/>
      <w:bookmarkEnd w:id="4"/>
      <w:r>
        <w:t>فكرة عمل النظام</w:t>
      </w:r>
    </w:p>
    <w:p w14:paraId="39B6308E" w14:textId="77777777" w:rsidR="00D87B7E" w:rsidRDefault="00000000" w:rsidP="00F60387">
      <w:pPr>
        <w:pStyle w:val="FirstParagraph"/>
        <w:bidi/>
      </w:pPr>
      <w:r>
        <w:t>يقوم العميل بإدخال:</w:t>
      </w:r>
    </w:p>
    <w:p w14:paraId="1D718A50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الاسم الكامل</w:t>
      </w:r>
    </w:p>
    <w:p w14:paraId="27D3CE32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رقم البطاقة</w:t>
      </w:r>
    </w:p>
    <w:p w14:paraId="039A114F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تاريخ الانتهاء</w:t>
      </w:r>
    </w:p>
    <w:p w14:paraId="4896BF91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رمز CVV</w:t>
      </w:r>
    </w:p>
    <w:p w14:paraId="5A3FFC89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رقم المحفظة</w:t>
      </w:r>
    </w:p>
    <w:p w14:paraId="63C7EBF5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المبلغ</w:t>
      </w:r>
    </w:p>
    <w:p w14:paraId="07B40E31" w14:textId="77777777" w:rsidR="00D87B7E" w:rsidRDefault="00000000" w:rsidP="00F60387">
      <w:pPr>
        <w:pStyle w:val="Compact"/>
        <w:numPr>
          <w:ilvl w:val="0"/>
          <w:numId w:val="3"/>
        </w:numPr>
        <w:bidi/>
      </w:pPr>
      <w:r>
        <w:t>نوع العملية (سحب أو إيداع)</w:t>
      </w:r>
    </w:p>
    <w:p w14:paraId="21912EC4" w14:textId="77777777" w:rsidR="00D87B7E" w:rsidRDefault="00000000" w:rsidP="00F60387">
      <w:pPr>
        <w:pStyle w:val="FirstParagraph"/>
        <w:bidi/>
      </w:pPr>
      <w:r>
        <w:t>بعد الإرسال:</w:t>
      </w:r>
    </w:p>
    <w:p w14:paraId="59BBDB2F" w14:textId="77777777" w:rsidR="00D87B7E" w:rsidRDefault="00000000" w:rsidP="00F60387">
      <w:pPr>
        <w:numPr>
          <w:ilvl w:val="0"/>
          <w:numId w:val="4"/>
        </w:numPr>
        <w:bidi/>
      </w:pPr>
      <w:r>
        <w:t xml:space="preserve">يتم تخزين البيانات في جدول </w:t>
      </w:r>
      <w:r>
        <w:rPr>
          <w:rStyle w:val="VerbatimChar"/>
        </w:rPr>
        <w:t>info</w:t>
      </w:r>
      <w:r>
        <w:t>.</w:t>
      </w:r>
    </w:p>
    <w:p w14:paraId="16D48CF1" w14:textId="77777777" w:rsidR="00D87B7E" w:rsidRDefault="00000000" w:rsidP="00F60387">
      <w:pPr>
        <w:numPr>
          <w:ilvl w:val="0"/>
          <w:numId w:val="4"/>
        </w:numPr>
        <w:bidi/>
      </w:pPr>
      <w:r>
        <w:t>يتم إنشاء رقم تعريف للطلب.</w:t>
      </w:r>
    </w:p>
    <w:p w14:paraId="732FBE7B" w14:textId="77777777" w:rsidR="00D87B7E" w:rsidRDefault="00000000" w:rsidP="00F60387">
      <w:pPr>
        <w:numPr>
          <w:ilvl w:val="0"/>
          <w:numId w:val="4"/>
        </w:numPr>
        <w:bidi/>
      </w:pPr>
      <w:r>
        <w:t>يتم تحويل العميل إلى صفحة متابعة الحالة.</w:t>
      </w:r>
    </w:p>
    <w:p w14:paraId="09AB7916" w14:textId="77777777" w:rsidR="00D87B7E" w:rsidRDefault="00000000" w:rsidP="00F60387">
      <w:pPr>
        <w:numPr>
          <w:ilvl w:val="0"/>
          <w:numId w:val="4"/>
        </w:numPr>
        <w:bidi/>
      </w:pPr>
      <w:r>
        <w:t>تقوم صفحة الحالة بالتحديث التلقائي كل عدة ثوانٍ.</w:t>
      </w:r>
    </w:p>
    <w:p w14:paraId="1250F2F9" w14:textId="77777777" w:rsidR="00D87B7E" w:rsidRDefault="00000000" w:rsidP="00F60387">
      <w:pPr>
        <w:numPr>
          <w:ilvl w:val="0"/>
          <w:numId w:val="4"/>
        </w:numPr>
        <w:bidi/>
      </w:pPr>
      <w:r>
        <w:t>يستطيع المدير من لوحة التحكم:</w:t>
      </w:r>
    </w:p>
    <w:p w14:paraId="4685F3DA" w14:textId="77777777" w:rsidR="00D87B7E" w:rsidRDefault="00000000" w:rsidP="00F60387">
      <w:pPr>
        <w:pStyle w:val="Compact"/>
        <w:numPr>
          <w:ilvl w:val="1"/>
          <w:numId w:val="5"/>
        </w:numPr>
        <w:bidi/>
      </w:pPr>
      <w:r>
        <w:t>قبول الطلب</w:t>
      </w:r>
    </w:p>
    <w:p w14:paraId="1BE8D148" w14:textId="77777777" w:rsidR="00D87B7E" w:rsidRDefault="00000000" w:rsidP="00F60387">
      <w:pPr>
        <w:pStyle w:val="Compact"/>
        <w:numPr>
          <w:ilvl w:val="1"/>
          <w:numId w:val="5"/>
        </w:numPr>
        <w:bidi/>
      </w:pPr>
      <w:r>
        <w:lastRenderedPageBreak/>
        <w:t>رفض الطلب</w:t>
      </w:r>
    </w:p>
    <w:p w14:paraId="4DB17DE3" w14:textId="77777777" w:rsidR="00D87B7E" w:rsidRDefault="00000000" w:rsidP="00F60387">
      <w:pPr>
        <w:pStyle w:val="Compact"/>
        <w:numPr>
          <w:ilvl w:val="1"/>
          <w:numId w:val="5"/>
        </w:numPr>
        <w:bidi/>
      </w:pPr>
      <w:r>
        <w:t>إبقاؤه قيد الانتظار</w:t>
      </w:r>
    </w:p>
    <w:p w14:paraId="2D37594A" w14:textId="77777777" w:rsidR="00D87B7E" w:rsidRDefault="00000000" w:rsidP="00F60387">
      <w:pPr>
        <w:bidi/>
      </w:pPr>
      <w:r>
        <w:pict w14:anchorId="406D3EBD">
          <v:rect id="_x0000_i1028" style="width:0;height:1.5pt" o:hralign="center" o:hrstd="t" o:hr="t"/>
        </w:pict>
      </w:r>
    </w:p>
    <w:p w14:paraId="3F692DF8" w14:textId="77777777" w:rsidR="00D87B7E" w:rsidRDefault="00000000" w:rsidP="00F60387">
      <w:pPr>
        <w:pStyle w:val="1"/>
        <w:bidi/>
      </w:pPr>
      <w:bookmarkStart w:id="6" w:name="قاعدة-البيانات"/>
      <w:bookmarkEnd w:id="5"/>
      <w:r>
        <w:t>قاعدة البيانات</w:t>
      </w:r>
    </w:p>
    <w:p w14:paraId="411564E0" w14:textId="77777777" w:rsidR="00D87B7E" w:rsidRDefault="00000000" w:rsidP="00F60387">
      <w:pPr>
        <w:pStyle w:val="2"/>
        <w:bidi/>
      </w:pPr>
      <w:bookmarkStart w:id="7" w:name="الجدول-الرئيسي-info"/>
      <w:r>
        <w:t>الجدول الرئيسي: info</w:t>
      </w:r>
    </w:p>
    <w:p w14:paraId="6CCBC0C9" w14:textId="77777777" w:rsidR="00D87B7E" w:rsidRDefault="00000000" w:rsidP="00F60387">
      <w:pPr>
        <w:pStyle w:val="3"/>
        <w:bidi/>
      </w:pPr>
      <w:bookmarkStart w:id="8" w:name="الحقول-المستخدمة-فعليا"/>
      <w:r>
        <w:t>الحقول المستخدمة فعلياً</w:t>
      </w:r>
    </w:p>
    <w:tbl>
      <w:tblPr>
        <w:tblStyle w:val="Table"/>
        <w:bidiVisual/>
        <w:tblW w:w="6962" w:type="dxa"/>
        <w:tblLook w:val="0020" w:firstRow="1" w:lastRow="0" w:firstColumn="0" w:lastColumn="0" w:noHBand="0" w:noVBand="0"/>
      </w:tblPr>
      <w:tblGrid>
        <w:gridCol w:w="4217"/>
        <w:gridCol w:w="2745"/>
      </w:tblGrid>
      <w:tr w:rsidR="00D87B7E" w14:paraId="172563CE" w14:textId="77777777" w:rsidTr="00F6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tblHeader/>
        </w:trPr>
        <w:tc>
          <w:tcPr>
            <w:tcW w:w="0" w:type="auto"/>
          </w:tcPr>
          <w:p w14:paraId="5FAFCFEF" w14:textId="77777777" w:rsidR="00D87B7E" w:rsidRDefault="00000000" w:rsidP="00F60387">
            <w:pPr>
              <w:pStyle w:val="Compact"/>
              <w:bidi/>
            </w:pPr>
            <w:r>
              <w:t>الحقل</w:t>
            </w:r>
          </w:p>
        </w:tc>
        <w:tc>
          <w:tcPr>
            <w:tcW w:w="0" w:type="auto"/>
          </w:tcPr>
          <w:p w14:paraId="76C8F9D5" w14:textId="77777777" w:rsidR="00D87B7E" w:rsidRDefault="00000000" w:rsidP="00F60387">
            <w:pPr>
              <w:pStyle w:val="Compact"/>
              <w:bidi/>
            </w:pPr>
            <w:r>
              <w:t>الوصف</w:t>
            </w:r>
          </w:p>
        </w:tc>
      </w:tr>
      <w:tr w:rsidR="00D87B7E" w14:paraId="7E89D302" w14:textId="77777777" w:rsidTr="00F60387">
        <w:trPr>
          <w:trHeight w:val="367"/>
        </w:trPr>
        <w:tc>
          <w:tcPr>
            <w:tcW w:w="0" w:type="auto"/>
          </w:tcPr>
          <w:p w14:paraId="1072A065" w14:textId="77777777" w:rsidR="00D87B7E" w:rsidRDefault="00000000" w:rsidP="00F60387">
            <w:pPr>
              <w:pStyle w:val="Compact"/>
              <w:bidi/>
            </w:pPr>
            <w:r>
              <w:t>id</w:t>
            </w:r>
          </w:p>
        </w:tc>
        <w:tc>
          <w:tcPr>
            <w:tcW w:w="0" w:type="auto"/>
          </w:tcPr>
          <w:p w14:paraId="187FEBE8" w14:textId="77777777" w:rsidR="00D87B7E" w:rsidRDefault="00000000" w:rsidP="00F60387">
            <w:pPr>
              <w:pStyle w:val="Compact"/>
              <w:bidi/>
            </w:pPr>
            <w:r>
              <w:t>رقم السجل</w:t>
            </w:r>
          </w:p>
        </w:tc>
      </w:tr>
      <w:tr w:rsidR="00D87B7E" w14:paraId="73A45340" w14:textId="77777777" w:rsidTr="00F60387">
        <w:trPr>
          <w:trHeight w:val="353"/>
        </w:trPr>
        <w:tc>
          <w:tcPr>
            <w:tcW w:w="0" w:type="auto"/>
          </w:tcPr>
          <w:p w14:paraId="0870E89E" w14:textId="77777777" w:rsidR="00D87B7E" w:rsidRDefault="00000000" w:rsidP="00F60387">
            <w:pPr>
              <w:pStyle w:val="Compact"/>
              <w:bidi/>
            </w:pPr>
            <w:r>
              <w:t>orderNumber</w:t>
            </w:r>
          </w:p>
        </w:tc>
        <w:tc>
          <w:tcPr>
            <w:tcW w:w="0" w:type="auto"/>
          </w:tcPr>
          <w:p w14:paraId="6E98B6A9" w14:textId="77777777" w:rsidR="00D87B7E" w:rsidRDefault="00000000" w:rsidP="00F60387">
            <w:pPr>
              <w:pStyle w:val="Compact"/>
              <w:bidi/>
            </w:pPr>
            <w:r>
              <w:t>رقم الطلب</w:t>
            </w:r>
          </w:p>
        </w:tc>
      </w:tr>
      <w:tr w:rsidR="00D87B7E" w14:paraId="0312CD20" w14:textId="77777777" w:rsidTr="00F60387">
        <w:trPr>
          <w:trHeight w:val="353"/>
        </w:trPr>
        <w:tc>
          <w:tcPr>
            <w:tcW w:w="0" w:type="auto"/>
          </w:tcPr>
          <w:p w14:paraId="021AA0C9" w14:textId="77777777" w:rsidR="00D87B7E" w:rsidRDefault="00000000" w:rsidP="00F60387">
            <w:pPr>
              <w:pStyle w:val="Compact"/>
              <w:bidi/>
            </w:pPr>
            <w:r>
              <w:t>fullname</w:t>
            </w:r>
          </w:p>
        </w:tc>
        <w:tc>
          <w:tcPr>
            <w:tcW w:w="0" w:type="auto"/>
          </w:tcPr>
          <w:p w14:paraId="5296ED1A" w14:textId="77777777" w:rsidR="00D87B7E" w:rsidRDefault="00000000" w:rsidP="00F60387">
            <w:pPr>
              <w:pStyle w:val="Compact"/>
              <w:bidi/>
            </w:pPr>
            <w:r>
              <w:t>الاسم الكامل</w:t>
            </w:r>
          </w:p>
        </w:tc>
      </w:tr>
      <w:tr w:rsidR="00D87B7E" w14:paraId="21B5E23F" w14:textId="77777777" w:rsidTr="00F60387">
        <w:trPr>
          <w:trHeight w:val="367"/>
        </w:trPr>
        <w:tc>
          <w:tcPr>
            <w:tcW w:w="0" w:type="auto"/>
          </w:tcPr>
          <w:p w14:paraId="03540478" w14:textId="77777777" w:rsidR="00D87B7E" w:rsidRDefault="00000000" w:rsidP="00F60387">
            <w:pPr>
              <w:pStyle w:val="Compact"/>
              <w:bidi/>
            </w:pPr>
            <w:r>
              <w:t>cardnumber</w:t>
            </w:r>
          </w:p>
        </w:tc>
        <w:tc>
          <w:tcPr>
            <w:tcW w:w="0" w:type="auto"/>
          </w:tcPr>
          <w:p w14:paraId="493C19C8" w14:textId="77777777" w:rsidR="00D87B7E" w:rsidRDefault="00000000" w:rsidP="00F60387">
            <w:pPr>
              <w:pStyle w:val="Compact"/>
              <w:bidi/>
            </w:pPr>
            <w:r>
              <w:t>رقم البطاقة</w:t>
            </w:r>
          </w:p>
        </w:tc>
      </w:tr>
      <w:tr w:rsidR="00D87B7E" w14:paraId="79831204" w14:textId="77777777" w:rsidTr="00F60387">
        <w:trPr>
          <w:trHeight w:val="353"/>
        </w:trPr>
        <w:tc>
          <w:tcPr>
            <w:tcW w:w="0" w:type="auto"/>
          </w:tcPr>
          <w:p w14:paraId="59B55FDB" w14:textId="77777777" w:rsidR="00D87B7E" w:rsidRDefault="00000000" w:rsidP="00F60387">
            <w:pPr>
              <w:pStyle w:val="Compact"/>
              <w:bidi/>
            </w:pPr>
            <w:r>
              <w:t>expiredate</w:t>
            </w:r>
          </w:p>
        </w:tc>
        <w:tc>
          <w:tcPr>
            <w:tcW w:w="0" w:type="auto"/>
          </w:tcPr>
          <w:p w14:paraId="1E2B2DA7" w14:textId="77777777" w:rsidR="00D87B7E" w:rsidRDefault="00000000" w:rsidP="00F60387">
            <w:pPr>
              <w:pStyle w:val="Compact"/>
              <w:bidi/>
            </w:pPr>
            <w:r>
              <w:t>تاريخ الانتهاء</w:t>
            </w:r>
          </w:p>
        </w:tc>
      </w:tr>
      <w:tr w:rsidR="00D87B7E" w14:paraId="6EBAB026" w14:textId="77777777" w:rsidTr="00F60387">
        <w:trPr>
          <w:trHeight w:val="353"/>
        </w:trPr>
        <w:tc>
          <w:tcPr>
            <w:tcW w:w="0" w:type="auto"/>
          </w:tcPr>
          <w:p w14:paraId="3457260E" w14:textId="77777777" w:rsidR="00D87B7E" w:rsidRDefault="00000000" w:rsidP="00F60387">
            <w:pPr>
              <w:pStyle w:val="Compact"/>
              <w:bidi/>
            </w:pPr>
            <w:r>
              <w:t>cvv</w:t>
            </w:r>
          </w:p>
        </w:tc>
        <w:tc>
          <w:tcPr>
            <w:tcW w:w="0" w:type="auto"/>
          </w:tcPr>
          <w:p w14:paraId="0E5BB1A5" w14:textId="77777777" w:rsidR="00D87B7E" w:rsidRDefault="00000000" w:rsidP="00F60387">
            <w:pPr>
              <w:pStyle w:val="Compact"/>
              <w:bidi/>
            </w:pPr>
            <w:r>
              <w:t>رمز الحماية</w:t>
            </w:r>
          </w:p>
        </w:tc>
      </w:tr>
      <w:tr w:rsidR="00D87B7E" w14:paraId="47D36BC8" w14:textId="77777777" w:rsidTr="00F60387">
        <w:trPr>
          <w:trHeight w:val="367"/>
        </w:trPr>
        <w:tc>
          <w:tcPr>
            <w:tcW w:w="0" w:type="auto"/>
          </w:tcPr>
          <w:p w14:paraId="0B049E44" w14:textId="77777777" w:rsidR="00D87B7E" w:rsidRDefault="00000000" w:rsidP="00F60387">
            <w:pPr>
              <w:pStyle w:val="Compact"/>
              <w:bidi/>
            </w:pPr>
            <w:r>
              <w:t>numberaccount</w:t>
            </w:r>
          </w:p>
        </w:tc>
        <w:tc>
          <w:tcPr>
            <w:tcW w:w="0" w:type="auto"/>
          </w:tcPr>
          <w:p w14:paraId="4B383EF0" w14:textId="77777777" w:rsidR="00D87B7E" w:rsidRDefault="00000000" w:rsidP="00F60387">
            <w:pPr>
              <w:pStyle w:val="Compact"/>
              <w:bidi/>
            </w:pPr>
            <w:r>
              <w:t>رقم المحفظة</w:t>
            </w:r>
          </w:p>
        </w:tc>
      </w:tr>
      <w:tr w:rsidR="00D87B7E" w14:paraId="79A32EE6" w14:textId="77777777" w:rsidTr="00F60387">
        <w:trPr>
          <w:trHeight w:val="353"/>
        </w:trPr>
        <w:tc>
          <w:tcPr>
            <w:tcW w:w="0" w:type="auto"/>
          </w:tcPr>
          <w:p w14:paraId="14DAB565" w14:textId="77777777" w:rsidR="00D87B7E" w:rsidRDefault="00000000" w:rsidP="00F60387">
            <w:pPr>
              <w:pStyle w:val="Compact"/>
              <w:bidi/>
            </w:pPr>
            <w:r>
              <w:t>amount</w:t>
            </w:r>
          </w:p>
        </w:tc>
        <w:tc>
          <w:tcPr>
            <w:tcW w:w="0" w:type="auto"/>
          </w:tcPr>
          <w:p w14:paraId="256DA016" w14:textId="77777777" w:rsidR="00D87B7E" w:rsidRDefault="00000000" w:rsidP="00F60387">
            <w:pPr>
              <w:pStyle w:val="Compact"/>
              <w:bidi/>
            </w:pPr>
            <w:r>
              <w:t>المبلغ</w:t>
            </w:r>
          </w:p>
        </w:tc>
      </w:tr>
      <w:tr w:rsidR="00D87B7E" w14:paraId="5E4322B6" w14:textId="77777777" w:rsidTr="00F60387">
        <w:trPr>
          <w:trHeight w:val="353"/>
        </w:trPr>
        <w:tc>
          <w:tcPr>
            <w:tcW w:w="0" w:type="auto"/>
          </w:tcPr>
          <w:p w14:paraId="044B35A1" w14:textId="77777777" w:rsidR="00D87B7E" w:rsidRDefault="00000000" w:rsidP="00F60387">
            <w:pPr>
              <w:pStyle w:val="Compact"/>
              <w:bidi/>
            </w:pPr>
            <w:r>
              <w:t>status</w:t>
            </w:r>
          </w:p>
        </w:tc>
        <w:tc>
          <w:tcPr>
            <w:tcW w:w="0" w:type="auto"/>
          </w:tcPr>
          <w:p w14:paraId="54550F91" w14:textId="77777777" w:rsidR="00D87B7E" w:rsidRDefault="00000000" w:rsidP="00F60387">
            <w:pPr>
              <w:pStyle w:val="Compact"/>
              <w:bidi/>
            </w:pPr>
            <w:r>
              <w:t>حالة الطلب</w:t>
            </w:r>
          </w:p>
        </w:tc>
      </w:tr>
      <w:tr w:rsidR="00D87B7E" w14:paraId="1A5D3AC9" w14:textId="77777777" w:rsidTr="00F60387">
        <w:trPr>
          <w:trHeight w:val="367"/>
        </w:trPr>
        <w:tc>
          <w:tcPr>
            <w:tcW w:w="0" w:type="auto"/>
          </w:tcPr>
          <w:p w14:paraId="509795AE" w14:textId="77777777" w:rsidR="00D87B7E" w:rsidRDefault="00000000" w:rsidP="00F60387">
            <w:pPr>
              <w:pStyle w:val="Compact"/>
              <w:bidi/>
            </w:pPr>
            <w:r>
              <w:t>type</w:t>
            </w:r>
          </w:p>
        </w:tc>
        <w:tc>
          <w:tcPr>
            <w:tcW w:w="0" w:type="auto"/>
          </w:tcPr>
          <w:p w14:paraId="62560DD3" w14:textId="77777777" w:rsidR="00D87B7E" w:rsidRDefault="00000000" w:rsidP="00F60387">
            <w:pPr>
              <w:pStyle w:val="Compact"/>
              <w:bidi/>
            </w:pPr>
            <w:r>
              <w:t>نوع العملية</w:t>
            </w:r>
          </w:p>
        </w:tc>
      </w:tr>
      <w:tr w:rsidR="00D87B7E" w14:paraId="747A7C34" w14:textId="77777777" w:rsidTr="00F60387">
        <w:trPr>
          <w:trHeight w:val="353"/>
        </w:trPr>
        <w:tc>
          <w:tcPr>
            <w:tcW w:w="0" w:type="auto"/>
          </w:tcPr>
          <w:p w14:paraId="05A4F06A" w14:textId="77777777" w:rsidR="00D87B7E" w:rsidRDefault="00000000" w:rsidP="00F60387">
            <w:pPr>
              <w:pStyle w:val="Compact"/>
              <w:bidi/>
            </w:pPr>
            <w:r>
              <w:t>created_at</w:t>
            </w:r>
          </w:p>
        </w:tc>
        <w:tc>
          <w:tcPr>
            <w:tcW w:w="0" w:type="auto"/>
          </w:tcPr>
          <w:p w14:paraId="23A7B93F" w14:textId="77777777" w:rsidR="00D87B7E" w:rsidRDefault="00000000" w:rsidP="00F60387">
            <w:pPr>
              <w:pStyle w:val="Compact"/>
              <w:bidi/>
            </w:pPr>
            <w:r>
              <w:t>تاريخ الإنشاء</w:t>
            </w:r>
          </w:p>
        </w:tc>
      </w:tr>
      <w:tr w:rsidR="00D87B7E" w14:paraId="33A93093" w14:textId="77777777" w:rsidTr="00F60387">
        <w:trPr>
          <w:trHeight w:val="353"/>
        </w:trPr>
        <w:tc>
          <w:tcPr>
            <w:tcW w:w="0" w:type="auto"/>
          </w:tcPr>
          <w:p w14:paraId="19FBBA53" w14:textId="77777777" w:rsidR="00D87B7E" w:rsidRDefault="00000000" w:rsidP="00F60387">
            <w:pPr>
              <w:pStyle w:val="Compact"/>
              <w:bidi/>
            </w:pPr>
            <w:r>
              <w:t>code</w:t>
            </w:r>
          </w:p>
        </w:tc>
        <w:tc>
          <w:tcPr>
            <w:tcW w:w="0" w:type="auto"/>
          </w:tcPr>
          <w:p w14:paraId="6927B720" w14:textId="77777777" w:rsidR="00D87B7E" w:rsidRDefault="00000000" w:rsidP="00F60387">
            <w:pPr>
              <w:pStyle w:val="Compact"/>
              <w:bidi/>
            </w:pPr>
            <w:r>
              <w:t>رمز إضافي</w:t>
            </w:r>
          </w:p>
        </w:tc>
      </w:tr>
    </w:tbl>
    <w:p w14:paraId="7CB94B18" w14:textId="77777777" w:rsidR="00D87B7E" w:rsidRDefault="00000000" w:rsidP="00F60387">
      <w:pPr>
        <w:bidi/>
      </w:pPr>
      <w:r>
        <w:pict w14:anchorId="3A0CB81F">
          <v:rect id="_x0000_i1029" style="width:0;height:1.5pt" o:hralign="center" o:hrstd="t" o:hr="t"/>
        </w:pict>
      </w:r>
    </w:p>
    <w:p w14:paraId="6B82D3CC" w14:textId="77777777" w:rsidR="00D87B7E" w:rsidRDefault="00000000" w:rsidP="00F60387">
      <w:pPr>
        <w:pStyle w:val="2"/>
        <w:bidi/>
      </w:pPr>
      <w:bookmarkStart w:id="9" w:name="حالات-الطلب-status"/>
      <w:bookmarkEnd w:id="7"/>
      <w:bookmarkEnd w:id="8"/>
      <w:r>
        <w:t>حالات الطلب (status)</w:t>
      </w:r>
    </w:p>
    <w:p w14:paraId="15043186" w14:textId="77777777" w:rsidR="00D87B7E" w:rsidRDefault="00000000" w:rsidP="00F60387">
      <w:pPr>
        <w:pStyle w:val="FirstParagraph"/>
        <w:bidi/>
      </w:pPr>
      <w:r>
        <w:t>الحقل:</w:t>
      </w:r>
    </w:p>
    <w:p w14:paraId="5CEC9142" w14:textId="77777777" w:rsidR="00D87B7E" w:rsidRDefault="00000000" w:rsidP="00F60387">
      <w:pPr>
        <w:pStyle w:val="SourceCode"/>
        <w:bidi/>
      </w:pPr>
      <w:r>
        <w:rPr>
          <w:rStyle w:val="NormalTok"/>
        </w:rPr>
        <w:t>status ENUM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approved'</w:t>
      </w:r>
      <w:r>
        <w:rPr>
          <w:rStyle w:val="NormalTok"/>
        </w:rPr>
        <w:t>,</w:t>
      </w:r>
      <w:r>
        <w:rPr>
          <w:rStyle w:val="StringTok"/>
        </w:rPr>
        <w:t>'rejected'</w:t>
      </w:r>
      <w:r>
        <w:rPr>
          <w:rStyle w:val="NormalTok"/>
        </w:rPr>
        <w:t>)</w:t>
      </w:r>
    </w:p>
    <w:p w14:paraId="7A8D77ED" w14:textId="77777777" w:rsidR="00D87B7E" w:rsidRDefault="00000000" w:rsidP="00F60387">
      <w:pPr>
        <w:pStyle w:val="3"/>
        <w:bidi/>
      </w:pPr>
      <w:bookmarkStart w:id="10" w:name="الحالات"/>
      <w:r>
        <w:t>الحالات</w:t>
      </w:r>
    </w:p>
    <w:tbl>
      <w:tblPr>
        <w:tblStyle w:val="Table"/>
        <w:bidiVisual/>
        <w:tblW w:w="4393" w:type="dxa"/>
        <w:tblLook w:val="0020" w:firstRow="1" w:lastRow="0" w:firstColumn="0" w:lastColumn="0" w:noHBand="0" w:noVBand="0"/>
      </w:tblPr>
      <w:tblGrid>
        <w:gridCol w:w="2235"/>
        <w:gridCol w:w="2158"/>
      </w:tblGrid>
      <w:tr w:rsidR="00D87B7E" w14:paraId="4DD44D09" w14:textId="77777777" w:rsidTr="00F6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  <w:tblHeader/>
        </w:trPr>
        <w:tc>
          <w:tcPr>
            <w:tcW w:w="0" w:type="auto"/>
          </w:tcPr>
          <w:p w14:paraId="203EAEF8" w14:textId="77777777" w:rsidR="00D87B7E" w:rsidRDefault="00000000" w:rsidP="00F60387">
            <w:pPr>
              <w:pStyle w:val="Compact"/>
              <w:bidi/>
            </w:pPr>
            <w:r>
              <w:t>القيمة</w:t>
            </w:r>
          </w:p>
        </w:tc>
        <w:tc>
          <w:tcPr>
            <w:tcW w:w="0" w:type="auto"/>
          </w:tcPr>
          <w:p w14:paraId="1FCB1AEA" w14:textId="77777777" w:rsidR="00D87B7E" w:rsidRDefault="00000000" w:rsidP="00F60387">
            <w:pPr>
              <w:pStyle w:val="Compact"/>
              <w:bidi/>
            </w:pPr>
            <w:r>
              <w:t>المعنى</w:t>
            </w:r>
          </w:p>
        </w:tc>
      </w:tr>
      <w:tr w:rsidR="00D87B7E" w14:paraId="3ED1790E" w14:textId="77777777" w:rsidTr="00F60387">
        <w:trPr>
          <w:trHeight w:val="473"/>
        </w:trPr>
        <w:tc>
          <w:tcPr>
            <w:tcW w:w="0" w:type="auto"/>
          </w:tcPr>
          <w:p w14:paraId="649C3DCA" w14:textId="77777777" w:rsidR="00D87B7E" w:rsidRDefault="00000000" w:rsidP="00F60387">
            <w:pPr>
              <w:pStyle w:val="Compact"/>
              <w:bidi/>
            </w:pPr>
            <w:r>
              <w:t>pending</w:t>
            </w:r>
          </w:p>
        </w:tc>
        <w:tc>
          <w:tcPr>
            <w:tcW w:w="0" w:type="auto"/>
          </w:tcPr>
          <w:p w14:paraId="58FB6152" w14:textId="77777777" w:rsidR="00D87B7E" w:rsidRDefault="00000000" w:rsidP="00F60387">
            <w:pPr>
              <w:pStyle w:val="Compact"/>
              <w:bidi/>
            </w:pPr>
            <w:r>
              <w:t>قيد الانتظار</w:t>
            </w:r>
          </w:p>
        </w:tc>
      </w:tr>
      <w:tr w:rsidR="00D87B7E" w14:paraId="07A308DA" w14:textId="77777777" w:rsidTr="00F60387">
        <w:trPr>
          <w:trHeight w:val="454"/>
        </w:trPr>
        <w:tc>
          <w:tcPr>
            <w:tcW w:w="0" w:type="auto"/>
          </w:tcPr>
          <w:p w14:paraId="051DE801" w14:textId="77777777" w:rsidR="00D87B7E" w:rsidRDefault="00000000" w:rsidP="00F60387">
            <w:pPr>
              <w:pStyle w:val="Compact"/>
              <w:bidi/>
            </w:pPr>
            <w:r>
              <w:t>approved</w:t>
            </w:r>
          </w:p>
        </w:tc>
        <w:tc>
          <w:tcPr>
            <w:tcW w:w="0" w:type="auto"/>
          </w:tcPr>
          <w:p w14:paraId="675A20A3" w14:textId="77777777" w:rsidR="00D87B7E" w:rsidRDefault="00000000" w:rsidP="00F60387">
            <w:pPr>
              <w:pStyle w:val="Compact"/>
              <w:bidi/>
            </w:pPr>
            <w:r>
              <w:t>تمت الموافقة</w:t>
            </w:r>
          </w:p>
        </w:tc>
      </w:tr>
      <w:tr w:rsidR="00D87B7E" w14:paraId="28D9FA53" w14:textId="77777777" w:rsidTr="00F60387">
        <w:trPr>
          <w:trHeight w:val="454"/>
        </w:trPr>
        <w:tc>
          <w:tcPr>
            <w:tcW w:w="0" w:type="auto"/>
          </w:tcPr>
          <w:p w14:paraId="14973B6F" w14:textId="77777777" w:rsidR="00D87B7E" w:rsidRDefault="00000000" w:rsidP="00F60387">
            <w:pPr>
              <w:pStyle w:val="Compact"/>
              <w:bidi/>
            </w:pPr>
            <w:r>
              <w:t>rejected</w:t>
            </w:r>
          </w:p>
        </w:tc>
        <w:tc>
          <w:tcPr>
            <w:tcW w:w="0" w:type="auto"/>
          </w:tcPr>
          <w:p w14:paraId="08CFD98F" w14:textId="77777777" w:rsidR="00D87B7E" w:rsidRDefault="00000000" w:rsidP="00F60387">
            <w:pPr>
              <w:pStyle w:val="Compact"/>
              <w:bidi/>
            </w:pPr>
            <w:r>
              <w:t>تم الرفض</w:t>
            </w:r>
          </w:p>
        </w:tc>
      </w:tr>
    </w:tbl>
    <w:p w14:paraId="4D64FE8B" w14:textId="77777777" w:rsidR="00D87B7E" w:rsidRDefault="00000000" w:rsidP="00F60387">
      <w:pPr>
        <w:bidi/>
      </w:pPr>
      <w:r>
        <w:pict w14:anchorId="1500577A">
          <v:rect id="_x0000_i1030" style="width:0;height:1.5pt" o:hralign="center" o:hrstd="t" o:hr="t"/>
        </w:pict>
      </w:r>
    </w:p>
    <w:p w14:paraId="368603C5" w14:textId="77777777" w:rsidR="00D87B7E" w:rsidRDefault="00000000" w:rsidP="00F60387">
      <w:pPr>
        <w:pStyle w:val="2"/>
        <w:bidi/>
      </w:pPr>
      <w:bookmarkStart w:id="11" w:name="أنواع-العمليات"/>
      <w:bookmarkEnd w:id="9"/>
      <w:bookmarkEnd w:id="10"/>
      <w:r>
        <w:lastRenderedPageBreak/>
        <w:t>أنواع العمليات</w:t>
      </w:r>
    </w:p>
    <w:p w14:paraId="4E4B7E46" w14:textId="77777777" w:rsidR="00D87B7E" w:rsidRDefault="00000000" w:rsidP="00F60387">
      <w:pPr>
        <w:pStyle w:val="FirstParagraph"/>
        <w:bidi/>
      </w:pPr>
      <w:r>
        <w:t>الحقل:</w:t>
      </w:r>
    </w:p>
    <w:p w14:paraId="413817E0" w14:textId="77777777" w:rsidR="00D87B7E" w:rsidRDefault="00000000" w:rsidP="00F60387">
      <w:pPr>
        <w:pStyle w:val="SourceCode"/>
        <w:bidi/>
      </w:pPr>
      <w:r>
        <w:rPr>
          <w:rStyle w:val="KeywordTok"/>
        </w:rPr>
        <w:t>type</w:t>
      </w:r>
      <w:r>
        <w:rPr>
          <w:rStyle w:val="NormalTok"/>
        </w:rPr>
        <w:t xml:space="preserve"> ENUM(</w:t>
      </w:r>
      <w:r>
        <w:rPr>
          <w:rStyle w:val="StringTok"/>
        </w:rPr>
        <w:t>'withdraw'</w:t>
      </w:r>
      <w:r>
        <w:rPr>
          <w:rStyle w:val="NormalTok"/>
        </w:rPr>
        <w:t>,</w:t>
      </w:r>
      <w:r>
        <w:rPr>
          <w:rStyle w:val="StringTok"/>
        </w:rPr>
        <w:t>'deposit'</w:t>
      </w:r>
      <w:r>
        <w:rPr>
          <w:rStyle w:val="NormalTok"/>
        </w:rPr>
        <w:t>)</w:t>
      </w:r>
    </w:p>
    <w:p w14:paraId="1FF8BB0D" w14:textId="77777777" w:rsidR="00D87B7E" w:rsidRDefault="00000000" w:rsidP="00F60387">
      <w:pPr>
        <w:pStyle w:val="3"/>
        <w:bidi/>
      </w:pPr>
      <w:bookmarkStart w:id="12" w:name="الأنواع"/>
      <w:r>
        <w:t>الأنواع</w:t>
      </w:r>
    </w:p>
    <w:tbl>
      <w:tblPr>
        <w:tblStyle w:val="Table"/>
        <w:bidiVisual/>
        <w:tblW w:w="2844" w:type="dxa"/>
        <w:tblLook w:val="0020" w:firstRow="1" w:lastRow="0" w:firstColumn="0" w:lastColumn="0" w:noHBand="0" w:noVBand="0"/>
      </w:tblPr>
      <w:tblGrid>
        <w:gridCol w:w="1776"/>
        <w:gridCol w:w="1068"/>
      </w:tblGrid>
      <w:tr w:rsidR="00D87B7E" w14:paraId="58CE6476" w14:textId="77777777" w:rsidTr="00F6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tcW w:w="0" w:type="auto"/>
          </w:tcPr>
          <w:p w14:paraId="242CB0ED" w14:textId="77777777" w:rsidR="00D87B7E" w:rsidRDefault="00000000" w:rsidP="00F60387">
            <w:pPr>
              <w:pStyle w:val="Compact"/>
              <w:bidi/>
            </w:pPr>
            <w:r>
              <w:t>القيمة</w:t>
            </w:r>
          </w:p>
        </w:tc>
        <w:tc>
          <w:tcPr>
            <w:tcW w:w="0" w:type="auto"/>
          </w:tcPr>
          <w:p w14:paraId="618C2759" w14:textId="77777777" w:rsidR="00D87B7E" w:rsidRDefault="00000000" w:rsidP="00F60387">
            <w:pPr>
              <w:pStyle w:val="Compact"/>
              <w:bidi/>
            </w:pPr>
            <w:r>
              <w:t>المعنى</w:t>
            </w:r>
          </w:p>
        </w:tc>
      </w:tr>
      <w:tr w:rsidR="00D87B7E" w14:paraId="17AA3C9B" w14:textId="77777777" w:rsidTr="00F60387">
        <w:trPr>
          <w:trHeight w:val="438"/>
        </w:trPr>
        <w:tc>
          <w:tcPr>
            <w:tcW w:w="0" w:type="auto"/>
          </w:tcPr>
          <w:p w14:paraId="00F0E8A0" w14:textId="77777777" w:rsidR="00D87B7E" w:rsidRDefault="00000000" w:rsidP="00F60387">
            <w:pPr>
              <w:pStyle w:val="Compact"/>
              <w:bidi/>
            </w:pPr>
            <w:r>
              <w:t>withdraw</w:t>
            </w:r>
          </w:p>
        </w:tc>
        <w:tc>
          <w:tcPr>
            <w:tcW w:w="0" w:type="auto"/>
          </w:tcPr>
          <w:p w14:paraId="3518E8DD" w14:textId="77777777" w:rsidR="00D87B7E" w:rsidRDefault="00000000" w:rsidP="00F60387">
            <w:pPr>
              <w:pStyle w:val="Compact"/>
              <w:bidi/>
            </w:pPr>
            <w:r>
              <w:t>سحب</w:t>
            </w:r>
          </w:p>
        </w:tc>
      </w:tr>
      <w:tr w:rsidR="00D87B7E" w14:paraId="2D2F40F3" w14:textId="77777777" w:rsidTr="00F60387">
        <w:trPr>
          <w:trHeight w:val="420"/>
        </w:trPr>
        <w:tc>
          <w:tcPr>
            <w:tcW w:w="0" w:type="auto"/>
          </w:tcPr>
          <w:p w14:paraId="78E3CEE0" w14:textId="77777777" w:rsidR="00D87B7E" w:rsidRDefault="00000000" w:rsidP="00F60387">
            <w:pPr>
              <w:pStyle w:val="Compact"/>
              <w:bidi/>
            </w:pPr>
            <w:r>
              <w:t>deposit</w:t>
            </w:r>
          </w:p>
        </w:tc>
        <w:tc>
          <w:tcPr>
            <w:tcW w:w="0" w:type="auto"/>
          </w:tcPr>
          <w:p w14:paraId="56845149" w14:textId="77777777" w:rsidR="00D87B7E" w:rsidRDefault="00000000" w:rsidP="00F60387">
            <w:pPr>
              <w:pStyle w:val="Compact"/>
              <w:bidi/>
            </w:pPr>
            <w:r>
              <w:t>إيداع</w:t>
            </w:r>
          </w:p>
        </w:tc>
      </w:tr>
    </w:tbl>
    <w:p w14:paraId="08DB858B" w14:textId="77777777" w:rsidR="00D87B7E" w:rsidRDefault="00000000" w:rsidP="00F60387">
      <w:pPr>
        <w:bidi/>
      </w:pPr>
      <w:r>
        <w:pict w14:anchorId="4928B178">
          <v:rect id="_x0000_i1031" style="width:0;height:1.5pt" o:hralign="center" o:hrstd="t" o:hr="t"/>
        </w:pict>
      </w:r>
    </w:p>
    <w:p w14:paraId="689EE21C" w14:textId="77777777" w:rsidR="00D87B7E" w:rsidRDefault="00000000" w:rsidP="00F60387">
      <w:pPr>
        <w:pStyle w:val="1"/>
        <w:bidi/>
      </w:pPr>
      <w:bookmarkStart w:id="13" w:name="دورة-العمل-الكاملة-للنظام"/>
      <w:bookmarkEnd w:id="6"/>
      <w:bookmarkEnd w:id="11"/>
      <w:bookmarkEnd w:id="12"/>
      <w:r>
        <w:t>دورة العمل الكاملة للنظام</w:t>
      </w:r>
    </w:p>
    <w:p w14:paraId="32554A5A" w14:textId="77777777" w:rsidR="00D87B7E" w:rsidRDefault="00000000" w:rsidP="00F60387">
      <w:pPr>
        <w:pStyle w:val="2"/>
        <w:bidi/>
      </w:pPr>
      <w:bookmarkStart w:id="14" w:name="أولا-العميل"/>
      <w:r>
        <w:t>أولاً: العميل</w:t>
      </w:r>
    </w:p>
    <w:p w14:paraId="0D12340B" w14:textId="77777777" w:rsidR="00D87B7E" w:rsidRDefault="00000000" w:rsidP="00F60387">
      <w:pPr>
        <w:pStyle w:val="3"/>
        <w:bidi/>
      </w:pPr>
      <w:bookmarkStart w:id="15" w:name="الخطوات"/>
      <w:r>
        <w:t>الخطوات</w:t>
      </w:r>
    </w:p>
    <w:p w14:paraId="0E633934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فتح صفحة الطلب.</w:t>
      </w:r>
    </w:p>
    <w:p w14:paraId="0F964401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إدخال البيانات المطلوبة.</w:t>
      </w:r>
    </w:p>
    <w:p w14:paraId="12BB921D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اختيار نوع العملية.</w:t>
      </w:r>
    </w:p>
    <w:p w14:paraId="40E11B68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الضغط على زر إرسال.</w:t>
      </w:r>
    </w:p>
    <w:p w14:paraId="16E53974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الانتقال إلى صفحة حالة الطلب.</w:t>
      </w:r>
    </w:p>
    <w:p w14:paraId="72D9D45B" w14:textId="77777777" w:rsidR="00D87B7E" w:rsidRDefault="00000000" w:rsidP="00F60387">
      <w:pPr>
        <w:pStyle w:val="Compact"/>
        <w:numPr>
          <w:ilvl w:val="0"/>
          <w:numId w:val="6"/>
        </w:numPr>
        <w:bidi/>
      </w:pPr>
      <w:r>
        <w:t>انتظار تحديث الحالة تلقائياً.</w:t>
      </w:r>
    </w:p>
    <w:p w14:paraId="29B49042" w14:textId="77777777" w:rsidR="00D87B7E" w:rsidRDefault="00000000" w:rsidP="00F60387">
      <w:pPr>
        <w:bidi/>
      </w:pPr>
      <w:r>
        <w:pict w14:anchorId="392D33BE">
          <v:rect id="_x0000_i1032" style="width:0;height:1.5pt" o:hralign="center" o:hrstd="t" o:hr="t"/>
        </w:pict>
      </w:r>
    </w:p>
    <w:p w14:paraId="0F0F0EB8" w14:textId="77777777" w:rsidR="00D87B7E" w:rsidRDefault="00000000" w:rsidP="00F60387">
      <w:pPr>
        <w:pStyle w:val="2"/>
        <w:bidi/>
      </w:pPr>
      <w:bookmarkStart w:id="16" w:name="ثانيا-المدير"/>
      <w:bookmarkEnd w:id="14"/>
      <w:bookmarkEnd w:id="15"/>
      <w:r>
        <w:t>ثانياً: المدير</w:t>
      </w:r>
    </w:p>
    <w:p w14:paraId="4FB45B0C" w14:textId="77777777" w:rsidR="00D87B7E" w:rsidRDefault="00000000" w:rsidP="00F60387">
      <w:pPr>
        <w:pStyle w:val="3"/>
        <w:bidi/>
      </w:pPr>
      <w:bookmarkStart w:id="17" w:name="الخطوات-1"/>
      <w:r>
        <w:t>الخطوات</w:t>
      </w:r>
    </w:p>
    <w:p w14:paraId="5515A9A9" w14:textId="77777777" w:rsidR="00D87B7E" w:rsidRDefault="00000000" w:rsidP="00F60387">
      <w:pPr>
        <w:numPr>
          <w:ilvl w:val="0"/>
          <w:numId w:val="7"/>
        </w:numPr>
        <w:bidi/>
      </w:pPr>
      <w:r>
        <w:t>تسجيل الدخول إلى لوحة التحكم.</w:t>
      </w:r>
    </w:p>
    <w:p w14:paraId="3B1A8B1E" w14:textId="77777777" w:rsidR="00D87B7E" w:rsidRDefault="00000000" w:rsidP="00F60387">
      <w:pPr>
        <w:numPr>
          <w:ilvl w:val="0"/>
          <w:numId w:val="7"/>
        </w:numPr>
        <w:bidi/>
      </w:pPr>
      <w:r>
        <w:t>مشاهدة الطلبات الجديدة مباشرة.</w:t>
      </w:r>
    </w:p>
    <w:p w14:paraId="0457C5C2" w14:textId="77777777" w:rsidR="00D87B7E" w:rsidRDefault="00000000" w:rsidP="00F60387">
      <w:pPr>
        <w:numPr>
          <w:ilvl w:val="0"/>
          <w:numId w:val="7"/>
        </w:numPr>
        <w:bidi/>
      </w:pPr>
      <w:r>
        <w:t>استقبال إشعار صوتي عند وصول سجل جديد.</w:t>
      </w:r>
    </w:p>
    <w:p w14:paraId="364A5E5F" w14:textId="77777777" w:rsidR="00D87B7E" w:rsidRDefault="00000000" w:rsidP="00F60387">
      <w:pPr>
        <w:numPr>
          <w:ilvl w:val="0"/>
          <w:numId w:val="7"/>
        </w:numPr>
        <w:bidi/>
      </w:pPr>
      <w:r>
        <w:t>ملاحظة تلوين الصف الجديد تلقائياً.</w:t>
      </w:r>
    </w:p>
    <w:p w14:paraId="5E133382" w14:textId="77777777" w:rsidR="00D87B7E" w:rsidRDefault="00000000" w:rsidP="00F60387">
      <w:pPr>
        <w:numPr>
          <w:ilvl w:val="0"/>
          <w:numId w:val="7"/>
        </w:numPr>
        <w:bidi/>
      </w:pPr>
      <w:r>
        <w:t>الضغط على زر تغيير الحالة.</w:t>
      </w:r>
    </w:p>
    <w:p w14:paraId="21ABE9A1" w14:textId="77777777" w:rsidR="00D87B7E" w:rsidRDefault="00000000" w:rsidP="00F60387">
      <w:pPr>
        <w:numPr>
          <w:ilvl w:val="0"/>
          <w:numId w:val="7"/>
        </w:numPr>
        <w:bidi/>
      </w:pPr>
      <w:r>
        <w:t>اختيار:</w:t>
      </w:r>
    </w:p>
    <w:p w14:paraId="5B2E9270" w14:textId="77777777" w:rsidR="00D87B7E" w:rsidRDefault="00000000" w:rsidP="00F60387">
      <w:pPr>
        <w:pStyle w:val="Compact"/>
        <w:numPr>
          <w:ilvl w:val="1"/>
          <w:numId w:val="8"/>
        </w:numPr>
        <w:bidi/>
      </w:pPr>
      <w:r>
        <w:t>موافقة</w:t>
      </w:r>
    </w:p>
    <w:p w14:paraId="24B4C16F" w14:textId="77777777" w:rsidR="00D87B7E" w:rsidRDefault="00000000" w:rsidP="00F60387">
      <w:pPr>
        <w:pStyle w:val="Compact"/>
        <w:numPr>
          <w:ilvl w:val="1"/>
          <w:numId w:val="8"/>
        </w:numPr>
        <w:bidi/>
      </w:pPr>
      <w:r>
        <w:t>رفض</w:t>
      </w:r>
    </w:p>
    <w:p w14:paraId="456D84A2" w14:textId="77777777" w:rsidR="00D87B7E" w:rsidRDefault="00000000" w:rsidP="00F60387">
      <w:pPr>
        <w:pStyle w:val="Compact"/>
        <w:numPr>
          <w:ilvl w:val="1"/>
          <w:numId w:val="8"/>
        </w:numPr>
        <w:bidi/>
      </w:pPr>
      <w:r>
        <w:lastRenderedPageBreak/>
        <w:t>انتظار</w:t>
      </w:r>
    </w:p>
    <w:p w14:paraId="1586155E" w14:textId="77777777" w:rsidR="00D87B7E" w:rsidRDefault="00000000" w:rsidP="00F60387">
      <w:pPr>
        <w:numPr>
          <w:ilvl w:val="0"/>
          <w:numId w:val="7"/>
        </w:numPr>
        <w:bidi/>
      </w:pPr>
      <w:r>
        <w:t>حفظ الحالة عبر AJAX بدون إعادة تحميل الصفحة.</w:t>
      </w:r>
    </w:p>
    <w:p w14:paraId="53EE7ACF" w14:textId="77777777" w:rsidR="00D87B7E" w:rsidRDefault="00000000" w:rsidP="00F60387">
      <w:pPr>
        <w:bidi/>
      </w:pPr>
      <w:r>
        <w:pict w14:anchorId="1626D020">
          <v:rect id="_x0000_i1033" style="width:0;height:1.5pt" o:hralign="center" o:hrstd="t" o:hr="t"/>
        </w:pict>
      </w:r>
    </w:p>
    <w:p w14:paraId="7EEA31DC" w14:textId="77777777" w:rsidR="00D87B7E" w:rsidRDefault="00000000" w:rsidP="00F60387">
      <w:pPr>
        <w:pStyle w:val="1"/>
        <w:bidi/>
      </w:pPr>
      <w:bookmarkStart w:id="18" w:name="التحديث-التلقائي-ajax"/>
      <w:bookmarkEnd w:id="13"/>
      <w:bookmarkEnd w:id="16"/>
      <w:bookmarkEnd w:id="17"/>
      <w:r>
        <w:t>التحديث التلقائي AJAX</w:t>
      </w:r>
    </w:p>
    <w:p w14:paraId="7987BCE1" w14:textId="77777777" w:rsidR="00D87B7E" w:rsidRDefault="00000000" w:rsidP="00F60387">
      <w:pPr>
        <w:pStyle w:val="2"/>
        <w:bidi/>
      </w:pPr>
      <w:bookmarkStart w:id="19" w:name="الميزات"/>
      <w:r>
        <w:t>الميزات</w:t>
      </w:r>
    </w:p>
    <w:p w14:paraId="6765FC98" w14:textId="77777777" w:rsidR="00D87B7E" w:rsidRDefault="00000000" w:rsidP="00F60387">
      <w:pPr>
        <w:pStyle w:val="FirstParagraph"/>
        <w:bidi/>
      </w:pPr>
      <w:r>
        <w:t>يقوم النظام بـ:</w:t>
      </w:r>
    </w:p>
    <w:p w14:paraId="4E9852F9" w14:textId="77777777" w:rsidR="00D87B7E" w:rsidRDefault="00000000" w:rsidP="00F60387">
      <w:pPr>
        <w:pStyle w:val="Compact"/>
        <w:numPr>
          <w:ilvl w:val="0"/>
          <w:numId w:val="9"/>
        </w:numPr>
        <w:bidi/>
      </w:pPr>
      <w:r>
        <w:t>تحديث الجدول كل 20 ثانية.</w:t>
      </w:r>
    </w:p>
    <w:p w14:paraId="44B3E8AF" w14:textId="77777777" w:rsidR="00D87B7E" w:rsidRDefault="00000000" w:rsidP="00F60387">
      <w:pPr>
        <w:pStyle w:val="Compact"/>
        <w:numPr>
          <w:ilvl w:val="0"/>
          <w:numId w:val="9"/>
        </w:numPr>
        <w:bidi/>
      </w:pPr>
      <w:r>
        <w:t>تحميل السجلات الجديدة فقط.</w:t>
      </w:r>
    </w:p>
    <w:p w14:paraId="44F24D54" w14:textId="77777777" w:rsidR="00D87B7E" w:rsidRDefault="00000000" w:rsidP="00F60387">
      <w:pPr>
        <w:pStyle w:val="Compact"/>
        <w:numPr>
          <w:ilvl w:val="0"/>
          <w:numId w:val="9"/>
        </w:numPr>
        <w:bidi/>
      </w:pPr>
      <w:r>
        <w:t>تشغيل صوت عند وصول سجل جديد.</w:t>
      </w:r>
    </w:p>
    <w:p w14:paraId="1E8D5B7F" w14:textId="77777777" w:rsidR="00D87B7E" w:rsidRDefault="00000000" w:rsidP="00F60387">
      <w:pPr>
        <w:pStyle w:val="Compact"/>
        <w:numPr>
          <w:ilvl w:val="0"/>
          <w:numId w:val="9"/>
        </w:numPr>
        <w:bidi/>
      </w:pPr>
      <w:r>
        <w:t>تمييز الصف الجديد بلون مختلف.</w:t>
      </w:r>
    </w:p>
    <w:p w14:paraId="2FFBD1A8" w14:textId="77777777" w:rsidR="00D87B7E" w:rsidRDefault="00000000" w:rsidP="00F60387">
      <w:pPr>
        <w:pStyle w:val="Compact"/>
        <w:numPr>
          <w:ilvl w:val="0"/>
          <w:numId w:val="9"/>
        </w:numPr>
        <w:bidi/>
      </w:pPr>
      <w:r>
        <w:t>تحديث الحالات مباشرة.</w:t>
      </w:r>
    </w:p>
    <w:p w14:paraId="0B81A58B" w14:textId="77777777" w:rsidR="00D87B7E" w:rsidRDefault="00000000" w:rsidP="00F60387">
      <w:pPr>
        <w:bidi/>
      </w:pPr>
      <w:bookmarkStart w:id="20" w:name="نظام-الإشعارات"/>
      <w:bookmarkStart w:id="21" w:name="تلوين-الصفوف-الجديدة"/>
      <w:bookmarkEnd w:id="18"/>
      <w:bookmarkEnd w:id="19"/>
      <w:r>
        <w:pict w14:anchorId="5F8A6A8E">
          <v:rect id="_x0000_i1036" style="width:0;height:1.5pt" o:hralign="center" o:hrstd="t" o:hr="t"/>
        </w:pict>
      </w:r>
    </w:p>
    <w:p w14:paraId="07B871A2" w14:textId="77777777" w:rsidR="00D87B7E" w:rsidRDefault="00000000" w:rsidP="00F60387">
      <w:pPr>
        <w:pStyle w:val="1"/>
        <w:bidi/>
      </w:pPr>
      <w:bookmarkStart w:id="22" w:name="لوحة-التحكم-dashboard"/>
      <w:bookmarkEnd w:id="20"/>
      <w:bookmarkEnd w:id="21"/>
      <w:r>
        <w:t>لوحة التحكم (Dashboard)</w:t>
      </w:r>
    </w:p>
    <w:p w14:paraId="49EC06CD" w14:textId="77777777" w:rsidR="00D87B7E" w:rsidRDefault="00000000" w:rsidP="00F60387">
      <w:pPr>
        <w:pStyle w:val="2"/>
        <w:bidi/>
      </w:pPr>
      <w:bookmarkStart w:id="23" w:name="الميزات-الرئيسية"/>
      <w:r>
        <w:t>الميزات الرئيسية</w:t>
      </w:r>
    </w:p>
    <w:p w14:paraId="7ECDD417" w14:textId="77777777" w:rsidR="00D87B7E" w:rsidRDefault="00000000" w:rsidP="00F60387">
      <w:pPr>
        <w:pStyle w:val="3"/>
        <w:bidi/>
      </w:pPr>
      <w:bookmarkStart w:id="24" w:name="عرض-مباشر-للبيانات"/>
      <w:r>
        <w:t>1. عرض مباشر للبيانات</w:t>
      </w:r>
    </w:p>
    <w:p w14:paraId="394E6C98" w14:textId="77777777" w:rsidR="00D87B7E" w:rsidRDefault="00000000" w:rsidP="00F60387">
      <w:pPr>
        <w:pStyle w:val="FirstParagraph"/>
        <w:bidi/>
      </w:pPr>
      <w:r>
        <w:t>يتم عرض:</w:t>
      </w:r>
    </w:p>
    <w:p w14:paraId="10A8CEF9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رقم العملية</w:t>
      </w:r>
    </w:p>
    <w:p w14:paraId="3718F26F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نوع العملية</w:t>
      </w:r>
    </w:p>
    <w:p w14:paraId="53196D35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الاسم الكامل</w:t>
      </w:r>
    </w:p>
    <w:p w14:paraId="117F5EC7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رقم البطاقة</w:t>
      </w:r>
    </w:p>
    <w:p w14:paraId="5E63A792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CVV</w:t>
      </w:r>
    </w:p>
    <w:p w14:paraId="30207D7B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المبلغ</w:t>
      </w:r>
    </w:p>
    <w:p w14:paraId="697AB1AC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حالة الطلب</w:t>
      </w:r>
    </w:p>
    <w:p w14:paraId="22FEF318" w14:textId="77777777" w:rsidR="00D87B7E" w:rsidRDefault="00000000" w:rsidP="00F60387">
      <w:pPr>
        <w:pStyle w:val="Compact"/>
        <w:numPr>
          <w:ilvl w:val="0"/>
          <w:numId w:val="10"/>
        </w:numPr>
        <w:bidi/>
      </w:pPr>
      <w:r>
        <w:t>وقت الإنشاء</w:t>
      </w:r>
    </w:p>
    <w:p w14:paraId="29C0B0DE" w14:textId="77777777" w:rsidR="00D87B7E" w:rsidRDefault="00000000" w:rsidP="00F60387">
      <w:pPr>
        <w:bidi/>
      </w:pPr>
      <w:r>
        <w:pict w14:anchorId="5C26B927">
          <v:rect id="_x0000_i1037" style="width:0;height:1.5pt" o:hralign="center" o:hrstd="t" o:hr="t"/>
        </w:pict>
      </w:r>
    </w:p>
    <w:p w14:paraId="604E039F" w14:textId="77777777" w:rsidR="00D87B7E" w:rsidRDefault="00000000" w:rsidP="00F60387">
      <w:pPr>
        <w:pStyle w:val="3"/>
        <w:bidi/>
      </w:pPr>
      <w:bookmarkStart w:id="25" w:name="تغيير-الحالة"/>
      <w:bookmarkEnd w:id="24"/>
      <w:r>
        <w:t>2. تغيير الحالة</w:t>
      </w:r>
    </w:p>
    <w:p w14:paraId="2BEDD5D6" w14:textId="77777777" w:rsidR="00D87B7E" w:rsidRDefault="00000000" w:rsidP="00F60387">
      <w:pPr>
        <w:pStyle w:val="FirstParagraph"/>
        <w:bidi/>
      </w:pPr>
      <w:r>
        <w:t>يتم عبر Modal احترافي.</w:t>
      </w:r>
    </w:p>
    <w:p w14:paraId="5E313BDF" w14:textId="77777777" w:rsidR="00D87B7E" w:rsidRDefault="00000000" w:rsidP="00F60387">
      <w:pPr>
        <w:pStyle w:val="3"/>
        <w:bidi/>
      </w:pPr>
      <w:bookmarkStart w:id="26" w:name="الحالات-المتاحة"/>
      <w:bookmarkEnd w:id="25"/>
      <w:r>
        <w:lastRenderedPageBreak/>
        <w:t>الحالات المتاحة:</w:t>
      </w:r>
    </w:p>
    <w:p w14:paraId="21D2BEA5" w14:textId="77777777" w:rsidR="00D87B7E" w:rsidRDefault="00000000" w:rsidP="00F60387">
      <w:pPr>
        <w:pStyle w:val="Compact"/>
        <w:numPr>
          <w:ilvl w:val="0"/>
          <w:numId w:val="11"/>
        </w:numPr>
        <w:bidi/>
      </w:pPr>
      <w:r>
        <w:t>Pending</w:t>
      </w:r>
    </w:p>
    <w:p w14:paraId="2CE8713F" w14:textId="77777777" w:rsidR="00D87B7E" w:rsidRDefault="00000000" w:rsidP="00F60387">
      <w:pPr>
        <w:pStyle w:val="Compact"/>
        <w:numPr>
          <w:ilvl w:val="0"/>
          <w:numId w:val="11"/>
        </w:numPr>
        <w:bidi/>
      </w:pPr>
      <w:r>
        <w:t>Approved</w:t>
      </w:r>
    </w:p>
    <w:p w14:paraId="6C4D454A" w14:textId="77777777" w:rsidR="00D87B7E" w:rsidRDefault="00000000" w:rsidP="00F60387">
      <w:pPr>
        <w:pStyle w:val="Compact"/>
        <w:numPr>
          <w:ilvl w:val="0"/>
          <w:numId w:val="11"/>
        </w:numPr>
        <w:bidi/>
      </w:pPr>
      <w:r>
        <w:t>Rejected</w:t>
      </w:r>
    </w:p>
    <w:p w14:paraId="6B682C0E" w14:textId="77777777" w:rsidR="00D87B7E" w:rsidRDefault="00000000" w:rsidP="00F60387">
      <w:pPr>
        <w:bidi/>
      </w:pPr>
      <w:r>
        <w:pict w14:anchorId="5499F8C4">
          <v:rect id="_x0000_i1038" style="width:0;height:1.5pt" o:hralign="center" o:hrstd="t" o:hr="t"/>
        </w:pict>
      </w:r>
    </w:p>
    <w:p w14:paraId="166EFED0" w14:textId="77777777" w:rsidR="00D87B7E" w:rsidRDefault="00000000" w:rsidP="00F60387">
      <w:pPr>
        <w:pStyle w:val="3"/>
        <w:bidi/>
      </w:pPr>
      <w:bookmarkStart w:id="27" w:name="التصدير"/>
      <w:bookmarkEnd w:id="26"/>
      <w:r>
        <w:t>3. التصدير</w:t>
      </w:r>
    </w:p>
    <w:p w14:paraId="3B32306E" w14:textId="77777777" w:rsidR="00D87B7E" w:rsidRDefault="00000000" w:rsidP="00F60387">
      <w:pPr>
        <w:pStyle w:val="FirstParagraph"/>
        <w:bidi/>
      </w:pPr>
      <w:r>
        <w:t>يدعم:</w:t>
      </w:r>
    </w:p>
    <w:p w14:paraId="0F78AEA7" w14:textId="77777777" w:rsidR="00D87B7E" w:rsidRDefault="00000000" w:rsidP="00F60387">
      <w:pPr>
        <w:pStyle w:val="Compact"/>
        <w:numPr>
          <w:ilvl w:val="0"/>
          <w:numId w:val="12"/>
        </w:numPr>
        <w:bidi/>
      </w:pPr>
      <w:r>
        <w:t>Excel</w:t>
      </w:r>
    </w:p>
    <w:p w14:paraId="23D0E31C" w14:textId="77777777" w:rsidR="00D87B7E" w:rsidRDefault="00000000" w:rsidP="00F60387">
      <w:pPr>
        <w:pStyle w:val="Compact"/>
        <w:numPr>
          <w:ilvl w:val="0"/>
          <w:numId w:val="12"/>
        </w:numPr>
        <w:bidi/>
      </w:pPr>
      <w:r>
        <w:t>PDF</w:t>
      </w:r>
    </w:p>
    <w:p w14:paraId="1FA5639E" w14:textId="77777777" w:rsidR="00D87B7E" w:rsidRDefault="00000000" w:rsidP="00F60387">
      <w:pPr>
        <w:pStyle w:val="Compact"/>
        <w:numPr>
          <w:ilvl w:val="0"/>
          <w:numId w:val="12"/>
        </w:numPr>
        <w:bidi/>
      </w:pPr>
      <w:r>
        <w:t>CSV</w:t>
      </w:r>
    </w:p>
    <w:p w14:paraId="26EB71F3" w14:textId="77777777" w:rsidR="00D87B7E" w:rsidRDefault="00000000" w:rsidP="00F60387">
      <w:pPr>
        <w:pStyle w:val="Compact"/>
        <w:numPr>
          <w:ilvl w:val="0"/>
          <w:numId w:val="12"/>
        </w:numPr>
        <w:bidi/>
      </w:pPr>
      <w:r>
        <w:t>Print</w:t>
      </w:r>
    </w:p>
    <w:p w14:paraId="317F510B" w14:textId="77777777" w:rsidR="00D87B7E" w:rsidRDefault="00000000" w:rsidP="00F60387">
      <w:pPr>
        <w:pStyle w:val="Compact"/>
        <w:numPr>
          <w:ilvl w:val="0"/>
          <w:numId w:val="12"/>
        </w:numPr>
        <w:bidi/>
      </w:pPr>
      <w:r>
        <w:t>Copy</w:t>
      </w:r>
    </w:p>
    <w:p w14:paraId="7C54DDB2" w14:textId="77777777" w:rsidR="00D87B7E" w:rsidRDefault="00000000" w:rsidP="00F60387">
      <w:pPr>
        <w:bidi/>
      </w:pPr>
      <w:r>
        <w:pict w14:anchorId="31E94AC0">
          <v:rect id="_x0000_i1039" style="width:0;height:1.5pt" o:hralign="center" o:hrstd="t" o:hr="t"/>
        </w:pict>
      </w:r>
    </w:p>
    <w:p w14:paraId="5EC9F989" w14:textId="77777777" w:rsidR="00D87B7E" w:rsidRDefault="00000000" w:rsidP="00F60387">
      <w:pPr>
        <w:pStyle w:val="3"/>
        <w:bidi/>
      </w:pPr>
      <w:bookmarkStart w:id="28" w:name="البحث-والتصفية"/>
      <w:bookmarkEnd w:id="27"/>
      <w:r>
        <w:t>4. البحث والتصفية</w:t>
      </w:r>
    </w:p>
    <w:p w14:paraId="0576F0FD" w14:textId="77777777" w:rsidR="00D87B7E" w:rsidRDefault="00000000" w:rsidP="00F60387">
      <w:pPr>
        <w:pStyle w:val="FirstParagraph"/>
        <w:bidi/>
      </w:pPr>
      <w:r>
        <w:t>يوفر النظام:</w:t>
      </w:r>
    </w:p>
    <w:p w14:paraId="3F07C2D2" w14:textId="77777777" w:rsidR="00D87B7E" w:rsidRDefault="00000000" w:rsidP="00F60387">
      <w:pPr>
        <w:pStyle w:val="Compact"/>
        <w:numPr>
          <w:ilvl w:val="0"/>
          <w:numId w:val="13"/>
        </w:numPr>
        <w:bidi/>
      </w:pPr>
      <w:r>
        <w:t>بحث مباشر</w:t>
      </w:r>
    </w:p>
    <w:p w14:paraId="27C9D2E0" w14:textId="77777777" w:rsidR="00D87B7E" w:rsidRDefault="00000000" w:rsidP="00F60387">
      <w:pPr>
        <w:pStyle w:val="Compact"/>
        <w:numPr>
          <w:ilvl w:val="0"/>
          <w:numId w:val="13"/>
        </w:numPr>
        <w:bidi/>
      </w:pPr>
      <w:r>
        <w:t>تقسيم صفحات</w:t>
      </w:r>
    </w:p>
    <w:p w14:paraId="04AB9406" w14:textId="77777777" w:rsidR="00D87B7E" w:rsidRDefault="00000000" w:rsidP="00F60387">
      <w:pPr>
        <w:pStyle w:val="Compact"/>
        <w:numPr>
          <w:ilvl w:val="0"/>
          <w:numId w:val="13"/>
        </w:numPr>
        <w:bidi/>
      </w:pPr>
      <w:r>
        <w:t>إظهار وإخفاء الأعمدة</w:t>
      </w:r>
    </w:p>
    <w:p w14:paraId="455A69F2" w14:textId="77777777" w:rsidR="00D87B7E" w:rsidRDefault="00000000" w:rsidP="00F60387">
      <w:pPr>
        <w:bidi/>
      </w:pPr>
      <w:r>
        <w:pict w14:anchorId="5DE56F88">
          <v:rect id="_x0000_i1040" style="width:0;height:1.5pt" o:hralign="center" o:hrstd="t" o:hr="t"/>
        </w:pict>
      </w:r>
    </w:p>
    <w:p w14:paraId="389F327F" w14:textId="77777777" w:rsidR="00D87B7E" w:rsidRDefault="00000000" w:rsidP="00F60387">
      <w:pPr>
        <w:pStyle w:val="1"/>
        <w:bidi/>
      </w:pPr>
      <w:bookmarkStart w:id="29" w:name="صفحة-متابعة-الحالة"/>
      <w:bookmarkEnd w:id="22"/>
      <w:bookmarkEnd w:id="23"/>
      <w:bookmarkEnd w:id="28"/>
      <w:r>
        <w:t>صفحة متابعة الحالة</w:t>
      </w:r>
    </w:p>
    <w:p w14:paraId="4E60F3D9" w14:textId="77777777" w:rsidR="00D87B7E" w:rsidRDefault="00000000" w:rsidP="00F60387">
      <w:pPr>
        <w:pStyle w:val="2"/>
        <w:bidi/>
      </w:pPr>
      <w:bookmarkStart w:id="30" w:name="آلية-العمل"/>
      <w:r>
        <w:t>آلية العمل</w:t>
      </w:r>
    </w:p>
    <w:p w14:paraId="7877B122" w14:textId="77777777" w:rsidR="00D87B7E" w:rsidRDefault="00000000" w:rsidP="00F60387">
      <w:pPr>
        <w:pStyle w:val="FirstParagraph"/>
        <w:bidi/>
      </w:pPr>
      <w:r>
        <w:t>بعد إنشاء الطلب:</w:t>
      </w:r>
    </w:p>
    <w:p w14:paraId="22D3555F" w14:textId="77777777" w:rsidR="00D87B7E" w:rsidRDefault="00000000" w:rsidP="00F60387">
      <w:pPr>
        <w:pStyle w:val="SourceCode"/>
        <w:bidi/>
      </w:pPr>
      <w:r>
        <w:rPr>
          <w:rStyle w:val="NormalTok"/>
        </w:rPr>
        <w:t>loading</w:t>
      </w:r>
      <w:r>
        <w:rPr>
          <w:rStyle w:val="OperatorTok"/>
        </w:rPr>
        <w:t>.</w:t>
      </w:r>
      <w:r>
        <w:rPr>
          <w:rStyle w:val="NormalTok"/>
        </w:rPr>
        <w:t>php</w:t>
      </w:r>
      <w:r>
        <w:rPr>
          <w:rStyle w:val="OtherTok"/>
        </w:rPr>
        <w:t>?</w:t>
      </w:r>
      <w:r>
        <w:rPr>
          <w:rStyle w:val="NormalTok"/>
        </w:rPr>
        <w:t>id</w:t>
      </w:r>
      <w:r>
        <w:rPr>
          <w:rStyle w:val="OperatorTok"/>
        </w:rPr>
        <w:t>=</w:t>
      </w:r>
      <w:r>
        <w:rPr>
          <w:rStyle w:val="ConstantTok"/>
        </w:rPr>
        <w:t>ID</w:t>
      </w:r>
    </w:p>
    <w:p w14:paraId="207EE645" w14:textId="77777777" w:rsidR="00D87B7E" w:rsidRDefault="00000000" w:rsidP="00F60387">
      <w:pPr>
        <w:pStyle w:val="FirstParagraph"/>
        <w:bidi/>
      </w:pPr>
      <w:r>
        <w:t>تقوم الصفحة بـ:</w:t>
      </w:r>
    </w:p>
    <w:p w14:paraId="3F54A6DB" w14:textId="77777777" w:rsidR="00D87B7E" w:rsidRDefault="00000000" w:rsidP="00F60387">
      <w:pPr>
        <w:pStyle w:val="Compact"/>
        <w:numPr>
          <w:ilvl w:val="0"/>
          <w:numId w:val="14"/>
        </w:numPr>
        <w:bidi/>
      </w:pPr>
      <w:r>
        <w:t>قراءة رقم الطلب.</w:t>
      </w:r>
    </w:p>
    <w:p w14:paraId="2D91E578" w14:textId="77777777" w:rsidR="00D87B7E" w:rsidRDefault="00000000" w:rsidP="00F60387">
      <w:pPr>
        <w:pStyle w:val="Compact"/>
        <w:numPr>
          <w:ilvl w:val="0"/>
          <w:numId w:val="14"/>
        </w:numPr>
        <w:bidi/>
      </w:pPr>
      <w:r>
        <w:t>جلب الحالة من قاعدة البيانات.</w:t>
      </w:r>
    </w:p>
    <w:p w14:paraId="511CF220" w14:textId="77777777" w:rsidR="00D87B7E" w:rsidRDefault="00000000" w:rsidP="00F60387">
      <w:pPr>
        <w:pStyle w:val="Compact"/>
        <w:numPr>
          <w:ilvl w:val="0"/>
          <w:numId w:val="14"/>
        </w:numPr>
        <w:bidi/>
      </w:pPr>
      <w:r>
        <w:t>تحديث الحالة كل 5 ثواني.</w:t>
      </w:r>
    </w:p>
    <w:p w14:paraId="5E81A50B" w14:textId="77777777" w:rsidR="00D87B7E" w:rsidRDefault="00000000" w:rsidP="00F60387">
      <w:pPr>
        <w:bidi/>
      </w:pPr>
      <w:r>
        <w:pict w14:anchorId="45F48EB2">
          <v:rect id="_x0000_i1041" style="width:0;height:1.5pt" o:hralign="center" o:hrstd="t" o:hr="t"/>
        </w:pict>
      </w:r>
    </w:p>
    <w:p w14:paraId="2EA574A8" w14:textId="77777777" w:rsidR="00D87B7E" w:rsidRDefault="00000000" w:rsidP="00F60387">
      <w:pPr>
        <w:pStyle w:val="2"/>
        <w:bidi/>
      </w:pPr>
      <w:bookmarkStart w:id="31" w:name="ألوان-الحالات"/>
      <w:bookmarkEnd w:id="30"/>
      <w:r>
        <w:lastRenderedPageBreak/>
        <w:t>ألوان الحالات</w:t>
      </w:r>
    </w:p>
    <w:tbl>
      <w:tblPr>
        <w:tblStyle w:val="Table"/>
        <w:bidiVisual/>
        <w:tblW w:w="4625" w:type="dxa"/>
        <w:tblLook w:val="0020" w:firstRow="1" w:lastRow="0" w:firstColumn="0" w:lastColumn="0" w:noHBand="0" w:noVBand="0"/>
      </w:tblPr>
      <w:tblGrid>
        <w:gridCol w:w="2902"/>
        <w:gridCol w:w="1723"/>
      </w:tblGrid>
      <w:tr w:rsidR="00D87B7E" w14:paraId="30259A1F" w14:textId="77777777" w:rsidTr="00B51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  <w:tblHeader/>
        </w:trPr>
        <w:tc>
          <w:tcPr>
            <w:tcW w:w="0" w:type="auto"/>
          </w:tcPr>
          <w:p w14:paraId="1C792CD2" w14:textId="77777777" w:rsidR="00D87B7E" w:rsidRDefault="00000000" w:rsidP="00F60387">
            <w:pPr>
              <w:pStyle w:val="Compact"/>
              <w:bidi/>
            </w:pPr>
            <w:r>
              <w:t>الحالة</w:t>
            </w:r>
          </w:p>
        </w:tc>
        <w:tc>
          <w:tcPr>
            <w:tcW w:w="0" w:type="auto"/>
          </w:tcPr>
          <w:p w14:paraId="6FB93B52" w14:textId="77777777" w:rsidR="00D87B7E" w:rsidRDefault="00000000" w:rsidP="00F60387">
            <w:pPr>
              <w:pStyle w:val="Compact"/>
              <w:bidi/>
            </w:pPr>
            <w:r>
              <w:t>اللون</w:t>
            </w:r>
          </w:p>
        </w:tc>
      </w:tr>
      <w:tr w:rsidR="00D87B7E" w14:paraId="403F9EEA" w14:textId="77777777" w:rsidTr="00B51C4F">
        <w:trPr>
          <w:trHeight w:val="489"/>
        </w:trPr>
        <w:tc>
          <w:tcPr>
            <w:tcW w:w="0" w:type="auto"/>
          </w:tcPr>
          <w:p w14:paraId="2D966F4E" w14:textId="77777777" w:rsidR="00D87B7E" w:rsidRDefault="00000000" w:rsidP="00F60387">
            <w:pPr>
              <w:pStyle w:val="Compact"/>
              <w:bidi/>
            </w:pPr>
            <w:r>
              <w:t>Pending</w:t>
            </w:r>
          </w:p>
        </w:tc>
        <w:tc>
          <w:tcPr>
            <w:tcW w:w="0" w:type="auto"/>
          </w:tcPr>
          <w:p w14:paraId="7F38C738" w14:textId="77777777" w:rsidR="00D87B7E" w:rsidRDefault="00000000" w:rsidP="00F60387">
            <w:pPr>
              <w:pStyle w:val="Compact"/>
              <w:bidi/>
            </w:pPr>
            <w:r>
              <w:t>رمادي</w:t>
            </w:r>
          </w:p>
        </w:tc>
      </w:tr>
      <w:tr w:rsidR="00D87B7E" w14:paraId="2B0DE636" w14:textId="77777777" w:rsidTr="00B51C4F">
        <w:trPr>
          <w:trHeight w:val="469"/>
        </w:trPr>
        <w:tc>
          <w:tcPr>
            <w:tcW w:w="0" w:type="auto"/>
          </w:tcPr>
          <w:p w14:paraId="63C03C51" w14:textId="77777777" w:rsidR="00D87B7E" w:rsidRDefault="00000000" w:rsidP="00F60387">
            <w:pPr>
              <w:pStyle w:val="Compact"/>
              <w:bidi/>
            </w:pPr>
            <w:r>
              <w:t>Approved</w:t>
            </w:r>
          </w:p>
        </w:tc>
        <w:tc>
          <w:tcPr>
            <w:tcW w:w="0" w:type="auto"/>
          </w:tcPr>
          <w:p w14:paraId="60D6C9F0" w14:textId="77777777" w:rsidR="00D87B7E" w:rsidRDefault="00000000" w:rsidP="00F60387">
            <w:pPr>
              <w:pStyle w:val="Compact"/>
              <w:bidi/>
            </w:pPr>
            <w:r>
              <w:t>أخضر</w:t>
            </w:r>
          </w:p>
        </w:tc>
      </w:tr>
      <w:tr w:rsidR="00D87B7E" w14:paraId="00D08D8A" w14:textId="77777777" w:rsidTr="00B51C4F">
        <w:trPr>
          <w:trHeight w:val="469"/>
        </w:trPr>
        <w:tc>
          <w:tcPr>
            <w:tcW w:w="0" w:type="auto"/>
          </w:tcPr>
          <w:p w14:paraId="4F458048" w14:textId="77777777" w:rsidR="00D87B7E" w:rsidRDefault="00000000" w:rsidP="00F60387">
            <w:pPr>
              <w:pStyle w:val="Compact"/>
              <w:bidi/>
            </w:pPr>
            <w:r>
              <w:t>Rejected</w:t>
            </w:r>
          </w:p>
        </w:tc>
        <w:tc>
          <w:tcPr>
            <w:tcW w:w="0" w:type="auto"/>
          </w:tcPr>
          <w:p w14:paraId="38571BC1" w14:textId="77777777" w:rsidR="00D87B7E" w:rsidRDefault="00000000" w:rsidP="00F60387">
            <w:pPr>
              <w:pStyle w:val="Compact"/>
              <w:bidi/>
            </w:pPr>
            <w:r>
              <w:t>أحمر</w:t>
            </w:r>
          </w:p>
        </w:tc>
      </w:tr>
    </w:tbl>
    <w:p w14:paraId="5BD2931D" w14:textId="77777777" w:rsidR="00D87B7E" w:rsidRDefault="00000000" w:rsidP="00F60387">
      <w:pPr>
        <w:bidi/>
      </w:pPr>
      <w:r>
        <w:pict w14:anchorId="521317C8">
          <v:rect id="_x0000_i1042" style="width:0;height:1.5pt" o:hralign="center" o:hrstd="t" o:hr="t"/>
        </w:pict>
      </w:r>
    </w:p>
    <w:p w14:paraId="3862B147" w14:textId="77777777" w:rsidR="00D87B7E" w:rsidRDefault="00000000" w:rsidP="00F60387">
      <w:pPr>
        <w:pStyle w:val="1"/>
        <w:bidi/>
      </w:pPr>
      <w:bookmarkStart w:id="32" w:name="حالات-المستخدم-use-cases"/>
      <w:bookmarkEnd w:id="29"/>
      <w:bookmarkEnd w:id="31"/>
      <w:r>
        <w:t>حالات المستخدم (Use Cases)</w:t>
      </w:r>
    </w:p>
    <w:p w14:paraId="3D37CBC2" w14:textId="77777777" w:rsidR="00D87B7E" w:rsidRDefault="00000000" w:rsidP="00F60387">
      <w:pPr>
        <w:pStyle w:val="2"/>
        <w:bidi/>
      </w:pPr>
      <w:bookmarkStart w:id="33" w:name="حالة-استخدام-إنشاء-طلب"/>
      <w:r>
        <w:t>حالة استخدام: إنشاء طلب</w:t>
      </w:r>
    </w:p>
    <w:p w14:paraId="20909896" w14:textId="77777777" w:rsidR="00D87B7E" w:rsidRDefault="00000000" w:rsidP="00F60387">
      <w:pPr>
        <w:pStyle w:val="3"/>
        <w:bidi/>
      </w:pPr>
      <w:bookmarkStart w:id="34" w:name="المستخدم"/>
      <w:r>
        <w:t>المستخدم</w:t>
      </w:r>
    </w:p>
    <w:p w14:paraId="663A746D" w14:textId="77777777" w:rsidR="00D87B7E" w:rsidRDefault="00000000" w:rsidP="00F60387">
      <w:pPr>
        <w:pStyle w:val="FirstParagraph"/>
        <w:bidi/>
      </w:pPr>
      <w:r>
        <w:t>العميل</w:t>
      </w:r>
    </w:p>
    <w:p w14:paraId="6B9173CE" w14:textId="77777777" w:rsidR="00D87B7E" w:rsidRDefault="00000000" w:rsidP="00F60387">
      <w:pPr>
        <w:pStyle w:val="3"/>
        <w:bidi/>
      </w:pPr>
      <w:bookmarkStart w:id="35" w:name="السيناريو"/>
      <w:bookmarkEnd w:id="34"/>
      <w:r>
        <w:t>السيناريو</w:t>
      </w:r>
    </w:p>
    <w:p w14:paraId="4614897E" w14:textId="77777777" w:rsidR="00D87B7E" w:rsidRDefault="00000000" w:rsidP="00F60387">
      <w:pPr>
        <w:pStyle w:val="Compact"/>
        <w:numPr>
          <w:ilvl w:val="0"/>
          <w:numId w:val="15"/>
        </w:numPr>
        <w:bidi/>
      </w:pPr>
      <w:r>
        <w:t>إدخال البيانات.</w:t>
      </w:r>
    </w:p>
    <w:p w14:paraId="1CEB70BB" w14:textId="77777777" w:rsidR="00D87B7E" w:rsidRDefault="00000000" w:rsidP="00F60387">
      <w:pPr>
        <w:pStyle w:val="Compact"/>
        <w:numPr>
          <w:ilvl w:val="0"/>
          <w:numId w:val="15"/>
        </w:numPr>
        <w:bidi/>
      </w:pPr>
      <w:r>
        <w:t>إرسال الطلب.</w:t>
      </w:r>
    </w:p>
    <w:p w14:paraId="0F507421" w14:textId="77777777" w:rsidR="00D87B7E" w:rsidRDefault="00000000" w:rsidP="00F60387">
      <w:pPr>
        <w:pStyle w:val="Compact"/>
        <w:numPr>
          <w:ilvl w:val="0"/>
          <w:numId w:val="15"/>
        </w:numPr>
        <w:bidi/>
      </w:pPr>
      <w:r>
        <w:t>تخزين البيانات.</w:t>
      </w:r>
    </w:p>
    <w:p w14:paraId="1C83C053" w14:textId="77777777" w:rsidR="00D87B7E" w:rsidRDefault="00000000" w:rsidP="00F60387">
      <w:pPr>
        <w:pStyle w:val="Compact"/>
        <w:numPr>
          <w:ilvl w:val="0"/>
          <w:numId w:val="15"/>
        </w:numPr>
        <w:bidi/>
      </w:pPr>
      <w:r>
        <w:t>إظهار صفحة المتابعة.</w:t>
      </w:r>
    </w:p>
    <w:p w14:paraId="0575FBAF" w14:textId="77777777" w:rsidR="00D87B7E" w:rsidRDefault="00000000" w:rsidP="00F60387">
      <w:pPr>
        <w:bidi/>
      </w:pPr>
      <w:r>
        <w:pict w14:anchorId="41843AAF">
          <v:rect id="_x0000_i1043" style="width:0;height:1.5pt" o:hralign="center" o:hrstd="t" o:hr="t"/>
        </w:pict>
      </w:r>
    </w:p>
    <w:p w14:paraId="1A451FA6" w14:textId="77777777" w:rsidR="00D87B7E" w:rsidRDefault="00000000" w:rsidP="00F60387">
      <w:pPr>
        <w:pStyle w:val="2"/>
        <w:bidi/>
      </w:pPr>
      <w:bookmarkStart w:id="36" w:name="حالة-استخدام-متابعة-الحالة"/>
      <w:bookmarkEnd w:id="33"/>
      <w:bookmarkEnd w:id="35"/>
      <w:r>
        <w:t>حالة استخدام: متابعة الحالة</w:t>
      </w:r>
    </w:p>
    <w:p w14:paraId="68DBEA2F" w14:textId="77777777" w:rsidR="00D87B7E" w:rsidRDefault="00000000" w:rsidP="00F60387">
      <w:pPr>
        <w:pStyle w:val="3"/>
        <w:bidi/>
      </w:pPr>
      <w:bookmarkStart w:id="37" w:name="المستخدم-1"/>
      <w:r>
        <w:t>المستخدم</w:t>
      </w:r>
    </w:p>
    <w:p w14:paraId="57B406D5" w14:textId="77777777" w:rsidR="00D87B7E" w:rsidRDefault="00000000" w:rsidP="00F60387">
      <w:pPr>
        <w:pStyle w:val="FirstParagraph"/>
        <w:bidi/>
      </w:pPr>
      <w:r>
        <w:t>العميل</w:t>
      </w:r>
    </w:p>
    <w:p w14:paraId="3076F997" w14:textId="77777777" w:rsidR="00D87B7E" w:rsidRDefault="00000000" w:rsidP="00F60387">
      <w:pPr>
        <w:pStyle w:val="3"/>
        <w:bidi/>
      </w:pPr>
      <w:bookmarkStart w:id="38" w:name="السيناريو-1"/>
      <w:bookmarkEnd w:id="37"/>
      <w:r>
        <w:t>السيناريو</w:t>
      </w:r>
    </w:p>
    <w:p w14:paraId="5F51D205" w14:textId="77777777" w:rsidR="00D87B7E" w:rsidRDefault="00000000" w:rsidP="00F60387">
      <w:pPr>
        <w:pStyle w:val="Compact"/>
        <w:numPr>
          <w:ilvl w:val="0"/>
          <w:numId w:val="16"/>
        </w:numPr>
        <w:bidi/>
      </w:pPr>
      <w:r>
        <w:t>فتح صفحة المتابعة.</w:t>
      </w:r>
    </w:p>
    <w:p w14:paraId="60F3048C" w14:textId="77777777" w:rsidR="00D87B7E" w:rsidRDefault="00000000" w:rsidP="00F60387">
      <w:pPr>
        <w:pStyle w:val="Compact"/>
        <w:numPr>
          <w:ilvl w:val="0"/>
          <w:numId w:val="16"/>
        </w:numPr>
        <w:bidi/>
      </w:pPr>
      <w:r>
        <w:t>تحديث تلقائي للحالة.</w:t>
      </w:r>
    </w:p>
    <w:p w14:paraId="66025CED" w14:textId="77777777" w:rsidR="00D87B7E" w:rsidRDefault="00000000" w:rsidP="00F60387">
      <w:pPr>
        <w:pStyle w:val="Compact"/>
        <w:numPr>
          <w:ilvl w:val="0"/>
          <w:numId w:val="16"/>
        </w:numPr>
        <w:bidi/>
      </w:pPr>
      <w:r>
        <w:t>ظهور النتيجة.</w:t>
      </w:r>
    </w:p>
    <w:p w14:paraId="03B3E9C9" w14:textId="77777777" w:rsidR="00D87B7E" w:rsidRDefault="00000000" w:rsidP="00F60387">
      <w:pPr>
        <w:bidi/>
      </w:pPr>
      <w:r>
        <w:pict w14:anchorId="08CC1C0D">
          <v:rect id="_x0000_i1044" style="width:0;height:1.5pt" o:hralign="center" o:hrstd="t" o:hr="t"/>
        </w:pict>
      </w:r>
    </w:p>
    <w:p w14:paraId="281C76E6" w14:textId="77777777" w:rsidR="00D87B7E" w:rsidRDefault="00000000" w:rsidP="00F60387">
      <w:pPr>
        <w:pStyle w:val="2"/>
        <w:bidi/>
      </w:pPr>
      <w:bookmarkStart w:id="39" w:name="حالة-استخدام-إدارة-الطلبات"/>
      <w:bookmarkEnd w:id="36"/>
      <w:bookmarkEnd w:id="38"/>
      <w:r>
        <w:t>حالة استخدام: إدارة الطلبات</w:t>
      </w:r>
    </w:p>
    <w:p w14:paraId="670A15D7" w14:textId="77777777" w:rsidR="00D87B7E" w:rsidRDefault="00000000" w:rsidP="00F60387">
      <w:pPr>
        <w:pStyle w:val="3"/>
        <w:bidi/>
      </w:pPr>
      <w:bookmarkStart w:id="40" w:name="المستخدم-2"/>
      <w:r>
        <w:t>المستخدم</w:t>
      </w:r>
    </w:p>
    <w:p w14:paraId="08F4D378" w14:textId="77777777" w:rsidR="00D87B7E" w:rsidRDefault="00000000" w:rsidP="00F60387">
      <w:pPr>
        <w:pStyle w:val="FirstParagraph"/>
        <w:bidi/>
      </w:pPr>
      <w:r>
        <w:t>المدير</w:t>
      </w:r>
    </w:p>
    <w:p w14:paraId="33614776" w14:textId="77777777" w:rsidR="00D87B7E" w:rsidRDefault="00000000" w:rsidP="00F60387">
      <w:pPr>
        <w:pStyle w:val="3"/>
        <w:bidi/>
      </w:pPr>
      <w:bookmarkStart w:id="41" w:name="السيناريو-2"/>
      <w:bookmarkEnd w:id="40"/>
      <w:r>
        <w:lastRenderedPageBreak/>
        <w:t>السيناريو</w:t>
      </w:r>
    </w:p>
    <w:p w14:paraId="35FF3B6E" w14:textId="77777777" w:rsidR="00D87B7E" w:rsidRDefault="00000000" w:rsidP="00F60387">
      <w:pPr>
        <w:pStyle w:val="Compact"/>
        <w:numPr>
          <w:ilvl w:val="0"/>
          <w:numId w:val="17"/>
        </w:numPr>
        <w:bidi/>
      </w:pPr>
      <w:r>
        <w:t>تسجيل الدخول.</w:t>
      </w:r>
    </w:p>
    <w:p w14:paraId="1B97C254" w14:textId="77777777" w:rsidR="00D87B7E" w:rsidRDefault="00000000" w:rsidP="00F60387">
      <w:pPr>
        <w:pStyle w:val="Compact"/>
        <w:numPr>
          <w:ilvl w:val="0"/>
          <w:numId w:val="17"/>
        </w:numPr>
        <w:bidi/>
      </w:pPr>
      <w:r>
        <w:t>عرض الطلبات.</w:t>
      </w:r>
    </w:p>
    <w:p w14:paraId="2806E26A" w14:textId="77777777" w:rsidR="00D87B7E" w:rsidRDefault="00000000" w:rsidP="00F60387">
      <w:pPr>
        <w:pStyle w:val="Compact"/>
        <w:numPr>
          <w:ilvl w:val="0"/>
          <w:numId w:val="17"/>
        </w:numPr>
        <w:bidi/>
      </w:pPr>
      <w:r>
        <w:t>تعديل الحالة.</w:t>
      </w:r>
    </w:p>
    <w:p w14:paraId="2B28C471" w14:textId="77777777" w:rsidR="00D87B7E" w:rsidRDefault="00000000" w:rsidP="00F60387">
      <w:pPr>
        <w:pStyle w:val="Compact"/>
        <w:numPr>
          <w:ilvl w:val="0"/>
          <w:numId w:val="17"/>
        </w:numPr>
        <w:bidi/>
      </w:pPr>
      <w:r>
        <w:t>حفظ التغيير.</w:t>
      </w:r>
    </w:p>
    <w:p w14:paraId="5604E4E9" w14:textId="77777777" w:rsidR="00D87B7E" w:rsidRDefault="00000000" w:rsidP="00F60387">
      <w:pPr>
        <w:bidi/>
      </w:pPr>
      <w:r>
        <w:pict w14:anchorId="195CD559">
          <v:rect id="_x0000_i1045" style="width:0;height:1.5pt" o:hralign="center" o:hrstd="t" o:hr="t"/>
        </w:pict>
      </w:r>
    </w:p>
    <w:p w14:paraId="14CEB1E3" w14:textId="77777777" w:rsidR="00D87B7E" w:rsidRDefault="00000000" w:rsidP="00F60387">
      <w:pPr>
        <w:pStyle w:val="2"/>
        <w:bidi/>
      </w:pPr>
      <w:bookmarkStart w:id="42" w:name="حالة-استخدام-مراقبة-مباشرة"/>
      <w:bookmarkEnd w:id="39"/>
      <w:bookmarkEnd w:id="41"/>
      <w:r>
        <w:t>حالة استخدام: مراقبة مباشرة</w:t>
      </w:r>
    </w:p>
    <w:p w14:paraId="588B12E0" w14:textId="77777777" w:rsidR="00D87B7E" w:rsidRDefault="00000000" w:rsidP="00F60387">
      <w:pPr>
        <w:pStyle w:val="3"/>
        <w:bidi/>
      </w:pPr>
      <w:bookmarkStart w:id="43" w:name="المستخدم-3"/>
      <w:r>
        <w:t>المستخدم</w:t>
      </w:r>
    </w:p>
    <w:p w14:paraId="6A600B2A" w14:textId="77777777" w:rsidR="00D87B7E" w:rsidRDefault="00000000" w:rsidP="00F60387">
      <w:pPr>
        <w:pStyle w:val="FirstParagraph"/>
        <w:bidi/>
      </w:pPr>
      <w:r>
        <w:t>المدير</w:t>
      </w:r>
    </w:p>
    <w:p w14:paraId="01994AC4" w14:textId="77777777" w:rsidR="00D87B7E" w:rsidRDefault="00000000" w:rsidP="00F60387">
      <w:pPr>
        <w:pStyle w:val="3"/>
        <w:bidi/>
      </w:pPr>
      <w:bookmarkStart w:id="44" w:name="السيناريو-3"/>
      <w:bookmarkEnd w:id="43"/>
      <w:r>
        <w:t>السيناريو</w:t>
      </w:r>
    </w:p>
    <w:p w14:paraId="70D5E205" w14:textId="77777777" w:rsidR="00D87B7E" w:rsidRDefault="00000000" w:rsidP="00F60387">
      <w:pPr>
        <w:pStyle w:val="Compact"/>
        <w:numPr>
          <w:ilvl w:val="0"/>
          <w:numId w:val="18"/>
        </w:numPr>
        <w:bidi/>
      </w:pPr>
      <w:r>
        <w:t>استقبال إشعار.</w:t>
      </w:r>
    </w:p>
    <w:p w14:paraId="584CC916" w14:textId="77777777" w:rsidR="00D87B7E" w:rsidRDefault="00000000" w:rsidP="00F60387">
      <w:pPr>
        <w:pStyle w:val="Compact"/>
        <w:numPr>
          <w:ilvl w:val="0"/>
          <w:numId w:val="18"/>
        </w:numPr>
        <w:bidi/>
      </w:pPr>
      <w:r>
        <w:t>ظهور سجل جديد.</w:t>
      </w:r>
    </w:p>
    <w:p w14:paraId="14CB2C55" w14:textId="77777777" w:rsidR="00D87B7E" w:rsidRDefault="00000000" w:rsidP="00F60387">
      <w:pPr>
        <w:pStyle w:val="Compact"/>
        <w:numPr>
          <w:ilvl w:val="0"/>
          <w:numId w:val="18"/>
        </w:numPr>
        <w:bidi/>
      </w:pPr>
      <w:r>
        <w:t>تمييز الصف الجديد.</w:t>
      </w:r>
    </w:p>
    <w:p w14:paraId="51707C77" w14:textId="77777777" w:rsidR="00D87B7E" w:rsidRDefault="00000000" w:rsidP="00F60387">
      <w:pPr>
        <w:bidi/>
      </w:pPr>
      <w:r>
        <w:pict w14:anchorId="19717AC5">
          <v:rect id="_x0000_i1046" style="width:0;height:1.5pt" o:hralign="center" o:hrstd="t" o:hr="t"/>
        </w:pict>
      </w:r>
    </w:p>
    <w:p w14:paraId="6363B4EC" w14:textId="77777777" w:rsidR="00D87B7E" w:rsidRDefault="00000000" w:rsidP="00F60387">
      <w:pPr>
        <w:pStyle w:val="1"/>
        <w:bidi/>
      </w:pPr>
      <w:bookmarkStart w:id="45" w:name="الحماية-والأمان"/>
      <w:bookmarkEnd w:id="32"/>
      <w:bookmarkEnd w:id="42"/>
      <w:bookmarkEnd w:id="44"/>
      <w:r>
        <w:t>الحماية والأمان</w:t>
      </w:r>
    </w:p>
    <w:p w14:paraId="0320BDD2" w14:textId="77777777" w:rsidR="00D87B7E" w:rsidRDefault="00000000" w:rsidP="00F60387">
      <w:pPr>
        <w:pStyle w:val="2"/>
        <w:bidi/>
      </w:pPr>
      <w:bookmarkStart w:id="46" w:name="الإجراءات-المستخدمة"/>
      <w:r>
        <w:t>الإجراءات المستخدمة</w:t>
      </w:r>
    </w:p>
    <w:p w14:paraId="1A1ECCFA" w14:textId="77777777" w:rsidR="00D87B7E" w:rsidRDefault="00000000" w:rsidP="00F60387">
      <w:pPr>
        <w:pStyle w:val="3"/>
        <w:bidi/>
        <w:rPr>
          <w:rFonts w:hint="cs"/>
          <w:rtl/>
        </w:rPr>
      </w:pPr>
      <w:bookmarkStart w:id="47" w:name="pdo-prepared-statements"/>
      <w:r>
        <w:t>1. PDO Prepared Statements</w:t>
      </w:r>
    </w:p>
    <w:p w14:paraId="2AAA4254" w14:textId="77777777" w:rsidR="00D87B7E" w:rsidRDefault="00000000" w:rsidP="00F60387">
      <w:pPr>
        <w:pStyle w:val="FirstParagraph"/>
        <w:bidi/>
      </w:pPr>
      <w:r>
        <w:t>لحماية الاستعلامات من SQL Injection.</w:t>
      </w:r>
    </w:p>
    <w:p w14:paraId="60BF6123" w14:textId="77777777" w:rsidR="00D87B7E" w:rsidRDefault="00000000" w:rsidP="00F60387">
      <w:pPr>
        <w:pStyle w:val="3"/>
        <w:bidi/>
      </w:pPr>
      <w:bookmarkStart w:id="48" w:name="htmlspecialchars"/>
      <w:bookmarkEnd w:id="47"/>
      <w:r>
        <w:t>2. htmlspecialchars</w:t>
      </w:r>
    </w:p>
    <w:p w14:paraId="28FE66A4" w14:textId="77777777" w:rsidR="00D87B7E" w:rsidRDefault="00000000" w:rsidP="00F60387">
      <w:pPr>
        <w:pStyle w:val="FirstParagraph"/>
        <w:bidi/>
      </w:pPr>
      <w:r>
        <w:t>لحماية العرض من XSS.</w:t>
      </w:r>
    </w:p>
    <w:p w14:paraId="42B45CC6" w14:textId="77777777" w:rsidR="00D87B7E" w:rsidRDefault="00000000" w:rsidP="00F60387">
      <w:pPr>
        <w:pStyle w:val="3"/>
        <w:bidi/>
      </w:pPr>
      <w:bookmarkStart w:id="49" w:name="session-authentication"/>
      <w:bookmarkEnd w:id="48"/>
      <w:r>
        <w:t>3. Session Authentication</w:t>
      </w:r>
    </w:p>
    <w:p w14:paraId="1C57DE71" w14:textId="77777777" w:rsidR="00D87B7E" w:rsidRDefault="00000000" w:rsidP="00F60387">
      <w:pPr>
        <w:pStyle w:val="FirstParagraph"/>
        <w:bidi/>
      </w:pPr>
      <w:r>
        <w:t>لحماية لوحة التحكم.</w:t>
      </w:r>
    </w:p>
    <w:p w14:paraId="71FD459A" w14:textId="77777777" w:rsidR="00D87B7E" w:rsidRDefault="00000000" w:rsidP="00F60387">
      <w:pPr>
        <w:pStyle w:val="3"/>
        <w:bidi/>
      </w:pPr>
      <w:bookmarkStart w:id="50" w:name="ajax-updates"/>
      <w:bookmarkEnd w:id="49"/>
      <w:r>
        <w:t>4. AJAX Updates</w:t>
      </w:r>
    </w:p>
    <w:p w14:paraId="1C6419C3" w14:textId="77777777" w:rsidR="00D87B7E" w:rsidRDefault="00000000" w:rsidP="00F60387">
      <w:pPr>
        <w:pStyle w:val="FirstParagraph"/>
        <w:bidi/>
      </w:pPr>
      <w:r>
        <w:t>لتقليل إعادة تحميل الصفحة.</w:t>
      </w:r>
    </w:p>
    <w:p w14:paraId="473D0835" w14:textId="77777777" w:rsidR="00D87B7E" w:rsidRDefault="00000000" w:rsidP="00F60387">
      <w:pPr>
        <w:bidi/>
      </w:pPr>
      <w:r>
        <w:pict w14:anchorId="317F9D53">
          <v:rect id="_x0000_i1047" style="width:0;height:1.5pt" o:hralign="center" o:hrstd="t" o:hr="t"/>
        </w:pict>
      </w:r>
    </w:p>
    <w:p w14:paraId="0B70C634" w14:textId="77777777" w:rsidR="00D87B7E" w:rsidRDefault="00000000" w:rsidP="00F60387">
      <w:pPr>
        <w:pStyle w:val="1"/>
        <w:bidi/>
      </w:pPr>
      <w:bookmarkStart w:id="51" w:name="تحسينات-مقترحة-مستقبلا"/>
      <w:bookmarkEnd w:id="45"/>
      <w:bookmarkEnd w:id="46"/>
      <w:bookmarkEnd w:id="50"/>
      <w:r>
        <w:lastRenderedPageBreak/>
        <w:t>تحسينات مقترحة مستقبلاً</w:t>
      </w:r>
    </w:p>
    <w:p w14:paraId="0070706B" w14:textId="77777777" w:rsidR="00D87B7E" w:rsidRDefault="00000000" w:rsidP="00F60387">
      <w:pPr>
        <w:pStyle w:val="2"/>
        <w:bidi/>
      </w:pPr>
      <w:bookmarkStart w:id="52" w:name="تحسينات-احترافية"/>
      <w:r>
        <w:t>تحسينات احترافية</w:t>
      </w:r>
    </w:p>
    <w:p w14:paraId="74955CD5" w14:textId="77777777" w:rsidR="00D87B7E" w:rsidRDefault="00000000" w:rsidP="00F60387">
      <w:pPr>
        <w:pStyle w:val="3"/>
        <w:bidi/>
      </w:pPr>
      <w:bookmarkStart w:id="53" w:name="websocket"/>
      <w:r>
        <w:t>1. WebSocket</w:t>
      </w:r>
    </w:p>
    <w:p w14:paraId="21175EC7" w14:textId="77777777" w:rsidR="00D87B7E" w:rsidRDefault="00000000" w:rsidP="00F60387">
      <w:pPr>
        <w:pStyle w:val="FirstParagraph"/>
        <w:bidi/>
      </w:pPr>
      <w:r>
        <w:t>للتحديث الفوري الحقيقي بدل polling.</w:t>
      </w:r>
    </w:p>
    <w:p w14:paraId="189BC001" w14:textId="77777777" w:rsidR="00D87B7E" w:rsidRDefault="00000000" w:rsidP="00F60387">
      <w:pPr>
        <w:pStyle w:val="3"/>
        <w:bidi/>
      </w:pPr>
      <w:bookmarkStart w:id="54" w:name="نظام-صلاحيات"/>
      <w:bookmarkEnd w:id="53"/>
      <w:r>
        <w:t>2. نظام صلاحيات</w:t>
      </w:r>
    </w:p>
    <w:p w14:paraId="2A219352" w14:textId="77777777" w:rsidR="00D87B7E" w:rsidRDefault="00000000" w:rsidP="00F60387">
      <w:pPr>
        <w:pStyle w:val="Compact"/>
        <w:numPr>
          <w:ilvl w:val="0"/>
          <w:numId w:val="19"/>
        </w:numPr>
        <w:bidi/>
      </w:pPr>
      <w:r>
        <w:t>مدير عام</w:t>
      </w:r>
    </w:p>
    <w:p w14:paraId="651D8A07" w14:textId="77777777" w:rsidR="00D87B7E" w:rsidRDefault="00000000" w:rsidP="00F60387">
      <w:pPr>
        <w:pStyle w:val="Compact"/>
        <w:numPr>
          <w:ilvl w:val="0"/>
          <w:numId w:val="19"/>
        </w:numPr>
        <w:bidi/>
      </w:pPr>
      <w:r>
        <w:t>موظف</w:t>
      </w:r>
    </w:p>
    <w:p w14:paraId="39451532" w14:textId="77777777" w:rsidR="00D87B7E" w:rsidRDefault="00000000" w:rsidP="00F60387">
      <w:pPr>
        <w:pStyle w:val="Compact"/>
        <w:numPr>
          <w:ilvl w:val="0"/>
          <w:numId w:val="19"/>
        </w:numPr>
        <w:bidi/>
      </w:pPr>
      <w:r>
        <w:t>مراقب</w:t>
      </w:r>
    </w:p>
    <w:p w14:paraId="2A4AF329" w14:textId="77777777" w:rsidR="00D87B7E" w:rsidRDefault="00000000" w:rsidP="00F60387">
      <w:pPr>
        <w:pStyle w:val="3"/>
        <w:bidi/>
      </w:pPr>
      <w:bookmarkStart w:id="55" w:name="سجل-نشاطات"/>
      <w:bookmarkEnd w:id="54"/>
      <w:r>
        <w:t>3. سجل نشاطات</w:t>
      </w:r>
    </w:p>
    <w:p w14:paraId="185F3720" w14:textId="77777777" w:rsidR="00D87B7E" w:rsidRDefault="00000000" w:rsidP="00F60387">
      <w:pPr>
        <w:pStyle w:val="FirstParagraph"/>
        <w:bidi/>
      </w:pPr>
      <w:r>
        <w:t>تتبع جميع العمليات.</w:t>
      </w:r>
    </w:p>
    <w:p w14:paraId="17D28831" w14:textId="77777777" w:rsidR="00D87B7E" w:rsidRDefault="00000000" w:rsidP="00F60387">
      <w:pPr>
        <w:pStyle w:val="3"/>
        <w:bidi/>
      </w:pPr>
      <w:bookmarkStart w:id="56" w:name="لوحة-إحصائيات"/>
      <w:bookmarkEnd w:id="55"/>
      <w:r>
        <w:t>4. لوحة إحصائيات</w:t>
      </w:r>
    </w:p>
    <w:p w14:paraId="02BF70CF" w14:textId="77777777" w:rsidR="00D87B7E" w:rsidRDefault="00000000" w:rsidP="00F60387">
      <w:pPr>
        <w:pStyle w:val="FirstParagraph"/>
        <w:bidi/>
      </w:pPr>
      <w:r>
        <w:t>تشمل:</w:t>
      </w:r>
    </w:p>
    <w:p w14:paraId="055760BD" w14:textId="77777777" w:rsidR="00D87B7E" w:rsidRDefault="00000000" w:rsidP="00F60387">
      <w:pPr>
        <w:pStyle w:val="Compact"/>
        <w:numPr>
          <w:ilvl w:val="0"/>
          <w:numId w:val="20"/>
        </w:numPr>
        <w:bidi/>
      </w:pPr>
      <w:r>
        <w:t>عدد الطلبات</w:t>
      </w:r>
    </w:p>
    <w:p w14:paraId="0426D43C" w14:textId="77777777" w:rsidR="00D87B7E" w:rsidRDefault="00000000" w:rsidP="00F60387">
      <w:pPr>
        <w:pStyle w:val="Compact"/>
        <w:numPr>
          <w:ilvl w:val="0"/>
          <w:numId w:val="20"/>
        </w:numPr>
        <w:bidi/>
      </w:pPr>
      <w:r>
        <w:t>إجمالي السحب</w:t>
      </w:r>
    </w:p>
    <w:p w14:paraId="60A8B44A" w14:textId="77777777" w:rsidR="00D87B7E" w:rsidRDefault="00000000" w:rsidP="00F60387">
      <w:pPr>
        <w:pStyle w:val="Compact"/>
        <w:numPr>
          <w:ilvl w:val="0"/>
          <w:numId w:val="20"/>
        </w:numPr>
        <w:bidi/>
      </w:pPr>
      <w:r>
        <w:t>إجمالي الإيداع</w:t>
      </w:r>
    </w:p>
    <w:p w14:paraId="431955CD" w14:textId="77777777" w:rsidR="00D87B7E" w:rsidRDefault="00000000" w:rsidP="00F60387">
      <w:pPr>
        <w:pStyle w:val="Compact"/>
        <w:numPr>
          <w:ilvl w:val="0"/>
          <w:numId w:val="20"/>
        </w:numPr>
        <w:bidi/>
      </w:pPr>
      <w:r>
        <w:t>عدد العمليات المقبولة</w:t>
      </w:r>
    </w:p>
    <w:p w14:paraId="3DFD6108" w14:textId="77777777" w:rsidR="00D87B7E" w:rsidRDefault="00000000" w:rsidP="00F60387">
      <w:pPr>
        <w:pStyle w:val="Compact"/>
        <w:numPr>
          <w:ilvl w:val="0"/>
          <w:numId w:val="20"/>
        </w:numPr>
        <w:bidi/>
      </w:pPr>
      <w:r>
        <w:t>عدد العمليات المرفوضة</w:t>
      </w:r>
    </w:p>
    <w:p w14:paraId="3C80354A" w14:textId="77777777" w:rsidR="00D87B7E" w:rsidRDefault="00000000" w:rsidP="00F60387">
      <w:pPr>
        <w:pStyle w:val="3"/>
        <w:bidi/>
      </w:pPr>
      <w:bookmarkStart w:id="57" w:name="api-rest"/>
      <w:bookmarkEnd w:id="56"/>
      <w:r>
        <w:t>5. API REST</w:t>
      </w:r>
    </w:p>
    <w:p w14:paraId="1D89395E" w14:textId="77777777" w:rsidR="00D87B7E" w:rsidRDefault="00000000" w:rsidP="00F60387">
      <w:pPr>
        <w:pStyle w:val="FirstParagraph"/>
        <w:bidi/>
      </w:pPr>
      <w:r>
        <w:t>لربط النظام بتطبيقات أخرى.</w:t>
      </w:r>
    </w:p>
    <w:p w14:paraId="346A8AB0" w14:textId="77777777" w:rsidR="00D87B7E" w:rsidRDefault="00000000" w:rsidP="00F60387">
      <w:pPr>
        <w:bidi/>
      </w:pPr>
      <w:r>
        <w:pict w14:anchorId="07C3571E">
          <v:rect id="_x0000_i1048" style="width:0;height:1.5pt" o:hralign="center" o:hrstd="t" o:hr="t"/>
        </w:pict>
      </w:r>
    </w:p>
    <w:p w14:paraId="76575CF9" w14:textId="77777777" w:rsidR="00D87B7E" w:rsidRDefault="00000000" w:rsidP="00F60387">
      <w:pPr>
        <w:pStyle w:val="1"/>
        <w:bidi/>
      </w:pPr>
      <w:bookmarkStart w:id="58" w:name="التقنيات-المستخدمة"/>
      <w:bookmarkEnd w:id="51"/>
      <w:bookmarkEnd w:id="52"/>
      <w:bookmarkEnd w:id="57"/>
      <w:r>
        <w:t>التقنيات المستخدمة</w:t>
      </w:r>
    </w:p>
    <w:tbl>
      <w:tblPr>
        <w:tblStyle w:val="Table"/>
        <w:bidiVisual/>
        <w:tblW w:w="4648" w:type="dxa"/>
        <w:tblLook w:val="0020" w:firstRow="1" w:lastRow="0" w:firstColumn="0" w:lastColumn="0" w:noHBand="0" w:noVBand="0"/>
      </w:tblPr>
      <w:tblGrid>
        <w:gridCol w:w="2171"/>
        <w:gridCol w:w="2477"/>
      </w:tblGrid>
      <w:tr w:rsidR="00D87B7E" w14:paraId="1365417A" w14:textId="77777777" w:rsidTr="00B51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  <w:tblHeader/>
        </w:trPr>
        <w:tc>
          <w:tcPr>
            <w:tcW w:w="0" w:type="auto"/>
          </w:tcPr>
          <w:p w14:paraId="1096B0E6" w14:textId="77777777" w:rsidR="00D87B7E" w:rsidRDefault="00000000" w:rsidP="00F60387">
            <w:pPr>
              <w:pStyle w:val="Compact"/>
              <w:bidi/>
            </w:pPr>
            <w:r>
              <w:t>التقنية</w:t>
            </w:r>
          </w:p>
        </w:tc>
        <w:tc>
          <w:tcPr>
            <w:tcW w:w="0" w:type="auto"/>
          </w:tcPr>
          <w:p w14:paraId="000D2586" w14:textId="77777777" w:rsidR="00D87B7E" w:rsidRDefault="00000000" w:rsidP="00F60387">
            <w:pPr>
              <w:pStyle w:val="Compact"/>
              <w:bidi/>
            </w:pPr>
            <w:r>
              <w:t>الاستخدام</w:t>
            </w:r>
          </w:p>
        </w:tc>
      </w:tr>
      <w:tr w:rsidR="00D87B7E" w14:paraId="37E9404D" w14:textId="77777777" w:rsidTr="00B51C4F">
        <w:trPr>
          <w:trHeight w:val="388"/>
        </w:trPr>
        <w:tc>
          <w:tcPr>
            <w:tcW w:w="0" w:type="auto"/>
          </w:tcPr>
          <w:p w14:paraId="2E8D96DA" w14:textId="77777777" w:rsidR="00D87B7E" w:rsidRDefault="00000000" w:rsidP="00F60387">
            <w:pPr>
              <w:pStyle w:val="Compact"/>
              <w:bidi/>
            </w:pPr>
            <w:r>
              <w:t>PHP</w:t>
            </w:r>
          </w:p>
        </w:tc>
        <w:tc>
          <w:tcPr>
            <w:tcW w:w="0" w:type="auto"/>
          </w:tcPr>
          <w:p w14:paraId="08E0ECCE" w14:textId="77777777" w:rsidR="00D87B7E" w:rsidRDefault="00000000" w:rsidP="00F60387">
            <w:pPr>
              <w:pStyle w:val="Compact"/>
              <w:bidi/>
            </w:pPr>
            <w:r>
              <w:t>البرمجة الخلفية</w:t>
            </w:r>
          </w:p>
        </w:tc>
      </w:tr>
      <w:tr w:rsidR="00D87B7E" w14:paraId="161BAD40" w14:textId="77777777" w:rsidTr="00B51C4F">
        <w:trPr>
          <w:trHeight w:val="373"/>
        </w:trPr>
        <w:tc>
          <w:tcPr>
            <w:tcW w:w="0" w:type="auto"/>
          </w:tcPr>
          <w:p w14:paraId="0A549CEC" w14:textId="77777777" w:rsidR="00D87B7E" w:rsidRDefault="00000000" w:rsidP="00F60387">
            <w:pPr>
              <w:pStyle w:val="Compact"/>
              <w:bidi/>
            </w:pPr>
            <w:r>
              <w:t>MySQL</w:t>
            </w:r>
          </w:p>
        </w:tc>
        <w:tc>
          <w:tcPr>
            <w:tcW w:w="0" w:type="auto"/>
          </w:tcPr>
          <w:p w14:paraId="6B14C021" w14:textId="77777777" w:rsidR="00D87B7E" w:rsidRDefault="00000000" w:rsidP="00F60387">
            <w:pPr>
              <w:pStyle w:val="Compact"/>
              <w:bidi/>
            </w:pPr>
            <w:r>
              <w:t>قاعدة البيانات</w:t>
            </w:r>
          </w:p>
        </w:tc>
      </w:tr>
      <w:tr w:rsidR="00D87B7E" w14:paraId="26EABB11" w14:textId="77777777" w:rsidTr="00B51C4F">
        <w:trPr>
          <w:trHeight w:val="373"/>
        </w:trPr>
        <w:tc>
          <w:tcPr>
            <w:tcW w:w="0" w:type="auto"/>
          </w:tcPr>
          <w:p w14:paraId="3ED21C15" w14:textId="77777777" w:rsidR="00D87B7E" w:rsidRDefault="00000000" w:rsidP="00F60387">
            <w:pPr>
              <w:pStyle w:val="Compact"/>
              <w:bidi/>
            </w:pPr>
            <w:r>
              <w:t>jQuery</w:t>
            </w:r>
          </w:p>
        </w:tc>
        <w:tc>
          <w:tcPr>
            <w:tcW w:w="0" w:type="auto"/>
          </w:tcPr>
          <w:p w14:paraId="1D8C3570" w14:textId="77777777" w:rsidR="00D87B7E" w:rsidRDefault="00000000" w:rsidP="00F60387">
            <w:pPr>
              <w:pStyle w:val="Compact"/>
              <w:bidi/>
            </w:pPr>
            <w:r>
              <w:t>AJAX والتفاعلات</w:t>
            </w:r>
          </w:p>
        </w:tc>
      </w:tr>
      <w:tr w:rsidR="00D87B7E" w14:paraId="01D0F7BF" w14:textId="77777777" w:rsidTr="00B51C4F">
        <w:trPr>
          <w:trHeight w:val="388"/>
        </w:trPr>
        <w:tc>
          <w:tcPr>
            <w:tcW w:w="0" w:type="auto"/>
          </w:tcPr>
          <w:p w14:paraId="1617498E" w14:textId="77777777" w:rsidR="00D87B7E" w:rsidRDefault="00000000" w:rsidP="00F60387">
            <w:pPr>
              <w:pStyle w:val="Compact"/>
              <w:bidi/>
            </w:pPr>
            <w:r>
              <w:t>Bootstrap</w:t>
            </w:r>
          </w:p>
        </w:tc>
        <w:tc>
          <w:tcPr>
            <w:tcW w:w="0" w:type="auto"/>
          </w:tcPr>
          <w:p w14:paraId="166D7FEA" w14:textId="77777777" w:rsidR="00D87B7E" w:rsidRDefault="00000000" w:rsidP="00F60387">
            <w:pPr>
              <w:pStyle w:val="Compact"/>
              <w:bidi/>
            </w:pPr>
            <w:r>
              <w:t>تصميم الواجهة</w:t>
            </w:r>
          </w:p>
        </w:tc>
      </w:tr>
      <w:tr w:rsidR="00D87B7E" w14:paraId="7AFEB406" w14:textId="77777777" w:rsidTr="00B51C4F">
        <w:trPr>
          <w:trHeight w:val="373"/>
        </w:trPr>
        <w:tc>
          <w:tcPr>
            <w:tcW w:w="0" w:type="auto"/>
          </w:tcPr>
          <w:p w14:paraId="48BD15A8" w14:textId="77777777" w:rsidR="00D87B7E" w:rsidRDefault="00000000" w:rsidP="00F60387">
            <w:pPr>
              <w:pStyle w:val="Compact"/>
              <w:bidi/>
            </w:pPr>
            <w:r>
              <w:t>DataTables</w:t>
            </w:r>
          </w:p>
        </w:tc>
        <w:tc>
          <w:tcPr>
            <w:tcW w:w="0" w:type="auto"/>
          </w:tcPr>
          <w:p w14:paraId="18F49B83" w14:textId="77777777" w:rsidR="00D87B7E" w:rsidRDefault="00000000" w:rsidP="00F60387">
            <w:pPr>
              <w:pStyle w:val="Compact"/>
              <w:bidi/>
            </w:pPr>
            <w:r>
              <w:t>الجداول الاحترافية</w:t>
            </w:r>
          </w:p>
        </w:tc>
      </w:tr>
      <w:tr w:rsidR="00D87B7E" w14:paraId="71D852FD" w14:textId="77777777" w:rsidTr="00B51C4F">
        <w:trPr>
          <w:trHeight w:val="373"/>
        </w:trPr>
        <w:tc>
          <w:tcPr>
            <w:tcW w:w="0" w:type="auto"/>
          </w:tcPr>
          <w:p w14:paraId="184D364E" w14:textId="77777777" w:rsidR="00D87B7E" w:rsidRDefault="00000000" w:rsidP="00F60387">
            <w:pPr>
              <w:pStyle w:val="Compact"/>
              <w:bidi/>
            </w:pPr>
            <w:r>
              <w:t>AJAX</w:t>
            </w:r>
          </w:p>
        </w:tc>
        <w:tc>
          <w:tcPr>
            <w:tcW w:w="0" w:type="auto"/>
          </w:tcPr>
          <w:p w14:paraId="65290601" w14:textId="77777777" w:rsidR="00D87B7E" w:rsidRDefault="00000000" w:rsidP="00F60387">
            <w:pPr>
              <w:pStyle w:val="Compact"/>
              <w:bidi/>
            </w:pPr>
            <w:r>
              <w:t>التحديث التلقائي</w:t>
            </w:r>
          </w:p>
        </w:tc>
      </w:tr>
      <w:tr w:rsidR="00D87B7E" w14:paraId="4BBB760B" w14:textId="77777777" w:rsidTr="00B51C4F">
        <w:trPr>
          <w:trHeight w:val="388"/>
        </w:trPr>
        <w:tc>
          <w:tcPr>
            <w:tcW w:w="0" w:type="auto"/>
          </w:tcPr>
          <w:p w14:paraId="12F4B311" w14:textId="77777777" w:rsidR="00D87B7E" w:rsidRDefault="00000000" w:rsidP="00F60387">
            <w:pPr>
              <w:pStyle w:val="Compact"/>
              <w:bidi/>
            </w:pPr>
            <w:r>
              <w:lastRenderedPageBreak/>
              <w:t>HTML/CSS</w:t>
            </w:r>
          </w:p>
        </w:tc>
        <w:tc>
          <w:tcPr>
            <w:tcW w:w="0" w:type="auto"/>
          </w:tcPr>
          <w:p w14:paraId="50865018" w14:textId="77777777" w:rsidR="00D87B7E" w:rsidRDefault="00000000" w:rsidP="00F60387">
            <w:pPr>
              <w:pStyle w:val="Compact"/>
              <w:bidi/>
            </w:pPr>
            <w:r>
              <w:t>الواجهة</w:t>
            </w:r>
          </w:p>
        </w:tc>
      </w:tr>
      <w:tr w:rsidR="00D87B7E" w14:paraId="77EB2EAE" w14:textId="77777777" w:rsidTr="00B51C4F">
        <w:trPr>
          <w:trHeight w:val="373"/>
        </w:trPr>
        <w:tc>
          <w:tcPr>
            <w:tcW w:w="0" w:type="auto"/>
          </w:tcPr>
          <w:p w14:paraId="71AC6F37" w14:textId="77777777" w:rsidR="00D87B7E" w:rsidRDefault="00000000" w:rsidP="00F60387">
            <w:pPr>
              <w:pStyle w:val="Compact"/>
              <w:bidi/>
            </w:pPr>
            <w:r>
              <w:t>JavaScript</w:t>
            </w:r>
          </w:p>
        </w:tc>
        <w:tc>
          <w:tcPr>
            <w:tcW w:w="0" w:type="auto"/>
          </w:tcPr>
          <w:p w14:paraId="7F338E68" w14:textId="77777777" w:rsidR="00D87B7E" w:rsidRDefault="00000000" w:rsidP="00F60387">
            <w:pPr>
              <w:pStyle w:val="Compact"/>
              <w:bidi/>
            </w:pPr>
            <w:r>
              <w:t>التفاعلات</w:t>
            </w:r>
          </w:p>
        </w:tc>
      </w:tr>
    </w:tbl>
    <w:p w14:paraId="146AAFA4" w14:textId="77777777" w:rsidR="00D87B7E" w:rsidRDefault="00000000" w:rsidP="00F60387">
      <w:pPr>
        <w:bidi/>
      </w:pPr>
      <w:r>
        <w:pict w14:anchorId="6BF1C4D4">
          <v:rect id="_x0000_i1049" style="width:0;height:1.5pt" o:hralign="center" o:hrstd="t" o:hr="t"/>
        </w:pict>
      </w:r>
    </w:p>
    <w:p w14:paraId="5BE0E5BE" w14:textId="77777777" w:rsidR="00D87B7E" w:rsidRDefault="00000000" w:rsidP="00F60387">
      <w:pPr>
        <w:pStyle w:val="1"/>
        <w:bidi/>
      </w:pPr>
      <w:bookmarkStart w:id="59" w:name="آلية-التحديث-التلقائي"/>
      <w:bookmarkEnd w:id="58"/>
      <w:r>
        <w:t>آلية التحديث التلقائي</w:t>
      </w:r>
    </w:p>
    <w:p w14:paraId="5DDA8895" w14:textId="77777777" w:rsidR="00D87B7E" w:rsidRDefault="00000000" w:rsidP="00F60387">
      <w:pPr>
        <w:pStyle w:val="2"/>
        <w:bidi/>
      </w:pPr>
      <w:bookmarkStart w:id="60" w:name="لوحة-التحكم"/>
      <w:r>
        <w:t>لوحة التحكم</w:t>
      </w:r>
    </w:p>
    <w:p w14:paraId="23B69ED0" w14:textId="77777777" w:rsidR="00D87B7E" w:rsidRDefault="00000000" w:rsidP="00F60387">
      <w:pPr>
        <w:pStyle w:val="SourceCode"/>
        <w:bidi/>
      </w:pPr>
      <w:r>
        <w:rPr>
          <w:rStyle w:val="PreprocessorTok"/>
        </w:rPr>
        <w:t>setInterval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TableData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FF74D82" w14:textId="77777777" w:rsidR="00D87B7E" w:rsidRDefault="00000000" w:rsidP="00F60387">
      <w:pPr>
        <w:bidi/>
      </w:pPr>
      <w:r>
        <w:pict w14:anchorId="3518FC4A">
          <v:rect id="_x0000_i1050" style="width:0;height:1.5pt" o:hralign="center" o:hrstd="t" o:hr="t"/>
        </w:pict>
      </w:r>
    </w:p>
    <w:p w14:paraId="3D6533B1" w14:textId="77777777" w:rsidR="00D87B7E" w:rsidRDefault="00000000" w:rsidP="00F60387">
      <w:pPr>
        <w:pStyle w:val="2"/>
        <w:bidi/>
      </w:pPr>
      <w:bookmarkStart w:id="61" w:name="صفحة-الحالة"/>
      <w:bookmarkEnd w:id="60"/>
      <w:r>
        <w:t>صفحة الحالة</w:t>
      </w:r>
    </w:p>
    <w:p w14:paraId="6E7CE15E" w14:textId="77777777" w:rsidR="00D87B7E" w:rsidRDefault="00000000" w:rsidP="00F60387">
      <w:pPr>
        <w:pStyle w:val="SourceCode"/>
        <w:bidi/>
      </w:pPr>
      <w:r>
        <w:rPr>
          <w:rStyle w:val="PreprocessorTok"/>
        </w:rPr>
        <w:t>setInterval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Statu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7DECBB5" w14:textId="77777777" w:rsidR="00D87B7E" w:rsidRDefault="00000000" w:rsidP="00F60387">
      <w:pPr>
        <w:bidi/>
      </w:pPr>
      <w:r>
        <w:pict w14:anchorId="1A9385B7">
          <v:rect id="_x0000_i1051" style="width:0;height:1.5pt" o:hralign="center" o:hrstd="t" o:hr="t"/>
        </w:pict>
      </w:r>
    </w:p>
    <w:p w14:paraId="4939C2A2" w14:textId="77777777" w:rsidR="00D87B7E" w:rsidRDefault="00000000" w:rsidP="00F60387">
      <w:pPr>
        <w:pStyle w:val="1"/>
        <w:bidi/>
      </w:pPr>
      <w:bookmarkStart w:id="62" w:name="إدارة-الأداء"/>
      <w:bookmarkEnd w:id="59"/>
      <w:bookmarkEnd w:id="61"/>
      <w:r>
        <w:t>إدارة الأداء</w:t>
      </w:r>
    </w:p>
    <w:p w14:paraId="47EC9F90" w14:textId="77777777" w:rsidR="00D87B7E" w:rsidRDefault="00000000" w:rsidP="00F60387">
      <w:pPr>
        <w:pStyle w:val="2"/>
        <w:bidi/>
      </w:pPr>
      <w:bookmarkStart w:id="63" w:name="الفهارس-المستخدمة"/>
      <w:r>
        <w:t>الفهارس المستخدمة</w:t>
      </w:r>
    </w:p>
    <w:p w14:paraId="5BB22191" w14:textId="77777777" w:rsidR="00D87B7E" w:rsidRDefault="00000000" w:rsidP="00F60387">
      <w:pPr>
        <w:pStyle w:val="SourceCode"/>
        <w:bidi/>
      </w:pPr>
      <w:r>
        <w:rPr>
          <w:rStyle w:val="NormalTok"/>
        </w:rPr>
        <w:t>idx_created_at</w:t>
      </w:r>
      <w:r>
        <w:br/>
      </w:r>
      <w:r>
        <w:rPr>
          <w:rStyle w:val="NormalTok"/>
        </w:rPr>
        <w:t>idx_order_number</w:t>
      </w:r>
      <w:r>
        <w:br/>
      </w:r>
      <w:r>
        <w:rPr>
          <w:rStyle w:val="NormalTok"/>
        </w:rPr>
        <w:t>idx_status</w:t>
      </w:r>
    </w:p>
    <w:p w14:paraId="5BBE91BD" w14:textId="77777777" w:rsidR="00D87B7E" w:rsidRDefault="00000000" w:rsidP="00F60387">
      <w:pPr>
        <w:pStyle w:val="FirstParagraph"/>
        <w:bidi/>
      </w:pPr>
      <w:r>
        <w:t>وذلك لتحسين:</w:t>
      </w:r>
    </w:p>
    <w:p w14:paraId="38E9E63D" w14:textId="77777777" w:rsidR="00D87B7E" w:rsidRDefault="00000000" w:rsidP="00F60387">
      <w:pPr>
        <w:pStyle w:val="Compact"/>
        <w:numPr>
          <w:ilvl w:val="0"/>
          <w:numId w:val="21"/>
        </w:numPr>
        <w:bidi/>
      </w:pPr>
      <w:r>
        <w:t>سرعة البحث</w:t>
      </w:r>
    </w:p>
    <w:p w14:paraId="00327F31" w14:textId="77777777" w:rsidR="00D87B7E" w:rsidRDefault="00000000" w:rsidP="00F60387">
      <w:pPr>
        <w:pStyle w:val="Compact"/>
        <w:numPr>
          <w:ilvl w:val="0"/>
          <w:numId w:val="21"/>
        </w:numPr>
        <w:bidi/>
      </w:pPr>
      <w:r>
        <w:t>سرعة الفرز</w:t>
      </w:r>
    </w:p>
    <w:p w14:paraId="2C4623CA" w14:textId="77777777" w:rsidR="00D87B7E" w:rsidRDefault="00000000" w:rsidP="00F60387">
      <w:pPr>
        <w:pStyle w:val="Compact"/>
        <w:numPr>
          <w:ilvl w:val="0"/>
          <w:numId w:val="21"/>
        </w:numPr>
        <w:bidi/>
      </w:pPr>
      <w:r>
        <w:t>سرعة تحميل البيانات</w:t>
      </w:r>
    </w:p>
    <w:p w14:paraId="19D7BD93" w14:textId="77777777" w:rsidR="00D87B7E" w:rsidRDefault="00000000" w:rsidP="00F60387">
      <w:pPr>
        <w:bidi/>
      </w:pPr>
      <w:r>
        <w:pict w14:anchorId="287D875D">
          <v:rect id="_x0000_i1052" style="width:0;height:1.5pt" o:hralign="center" o:hrstd="t" o:hr="t"/>
        </w:pict>
      </w:r>
    </w:p>
    <w:p w14:paraId="04907351" w14:textId="77777777" w:rsidR="00D87B7E" w:rsidRDefault="00000000" w:rsidP="00F60387">
      <w:pPr>
        <w:pStyle w:val="1"/>
        <w:bidi/>
      </w:pPr>
      <w:bookmarkStart w:id="64" w:name="المشاكل-الشائعة-والحلول"/>
      <w:bookmarkEnd w:id="62"/>
      <w:bookmarkEnd w:id="63"/>
      <w:r>
        <w:lastRenderedPageBreak/>
        <w:t>المشاكل الشائعة والحلول</w:t>
      </w:r>
    </w:p>
    <w:p w14:paraId="34A4A5C5" w14:textId="77777777" w:rsidR="00D87B7E" w:rsidRDefault="00000000" w:rsidP="00F60387">
      <w:pPr>
        <w:pStyle w:val="2"/>
        <w:bidi/>
      </w:pPr>
      <w:bookmarkStart w:id="65" w:name="الصوت-لا-يعمل"/>
      <w:r>
        <w:t>الصوت لا يعمل</w:t>
      </w:r>
    </w:p>
    <w:p w14:paraId="2B784B03" w14:textId="77777777" w:rsidR="00D87B7E" w:rsidRDefault="00000000" w:rsidP="00F60387">
      <w:pPr>
        <w:pStyle w:val="3"/>
        <w:bidi/>
      </w:pPr>
      <w:bookmarkStart w:id="66" w:name="السبب"/>
      <w:r>
        <w:t>السبب</w:t>
      </w:r>
    </w:p>
    <w:p w14:paraId="40E280C4" w14:textId="77777777" w:rsidR="00D87B7E" w:rsidRDefault="00000000" w:rsidP="00F60387">
      <w:pPr>
        <w:pStyle w:val="FirstParagraph"/>
        <w:bidi/>
      </w:pPr>
      <w:r>
        <w:t>المتصفح يمنع التشغيل التلقائي.</w:t>
      </w:r>
    </w:p>
    <w:p w14:paraId="4C72AE67" w14:textId="77777777" w:rsidR="00D87B7E" w:rsidRDefault="00000000" w:rsidP="00F60387">
      <w:pPr>
        <w:pStyle w:val="3"/>
        <w:bidi/>
      </w:pPr>
      <w:bookmarkStart w:id="67" w:name="الحل"/>
      <w:bookmarkEnd w:id="66"/>
      <w:r>
        <w:t>الحل</w:t>
      </w:r>
    </w:p>
    <w:p w14:paraId="66997F08" w14:textId="77777777" w:rsidR="00D87B7E" w:rsidRDefault="00000000" w:rsidP="00F60387">
      <w:pPr>
        <w:pStyle w:val="FirstParagraph"/>
        <w:bidi/>
      </w:pPr>
      <w:r>
        <w:t>تشغيل الصوت بعد أول تفاعل للمستخدم.</w:t>
      </w:r>
    </w:p>
    <w:p w14:paraId="29AB390A" w14:textId="77777777" w:rsidR="00D87B7E" w:rsidRDefault="00000000" w:rsidP="00F60387">
      <w:pPr>
        <w:bidi/>
      </w:pPr>
      <w:r>
        <w:pict w14:anchorId="72BEB201">
          <v:rect id="_x0000_i1053" style="width:0;height:1.5pt" o:hralign="center" o:hrstd="t" o:hr="t"/>
        </w:pict>
      </w:r>
    </w:p>
    <w:p w14:paraId="28B7F406" w14:textId="77777777" w:rsidR="00D87B7E" w:rsidRDefault="00000000" w:rsidP="00F60387">
      <w:pPr>
        <w:pStyle w:val="2"/>
        <w:bidi/>
      </w:pPr>
      <w:bookmarkStart w:id="68" w:name="الصف-الجديد-لا-يتلون"/>
      <w:bookmarkEnd w:id="65"/>
      <w:bookmarkEnd w:id="67"/>
      <w:r>
        <w:t>الصف الجديد لا يتلون</w:t>
      </w:r>
    </w:p>
    <w:p w14:paraId="34195748" w14:textId="77777777" w:rsidR="00D87B7E" w:rsidRDefault="00000000" w:rsidP="00F60387">
      <w:pPr>
        <w:pStyle w:val="3"/>
        <w:bidi/>
      </w:pPr>
      <w:bookmarkStart w:id="69" w:name="السبب-1"/>
      <w:r>
        <w:t>السبب</w:t>
      </w:r>
    </w:p>
    <w:p w14:paraId="4B363B79" w14:textId="77777777" w:rsidR="00D87B7E" w:rsidRDefault="00000000" w:rsidP="00F60387">
      <w:pPr>
        <w:pStyle w:val="FirstParagraph"/>
        <w:bidi/>
      </w:pPr>
      <w:r>
        <w:t>إعادة تحميل الجدول بالكامل.</w:t>
      </w:r>
    </w:p>
    <w:p w14:paraId="7A947462" w14:textId="77777777" w:rsidR="00D87B7E" w:rsidRDefault="00000000" w:rsidP="00F60387">
      <w:pPr>
        <w:pStyle w:val="3"/>
        <w:bidi/>
      </w:pPr>
      <w:bookmarkStart w:id="70" w:name="الحل-1"/>
      <w:bookmarkEnd w:id="69"/>
      <w:r>
        <w:t>الحل</w:t>
      </w:r>
    </w:p>
    <w:p w14:paraId="2C41D53B" w14:textId="77777777" w:rsidR="00D87B7E" w:rsidRDefault="00000000" w:rsidP="00F60387">
      <w:pPr>
        <w:pStyle w:val="FirstParagraph"/>
        <w:bidi/>
      </w:pPr>
      <w:r>
        <w:t>إضافة class بعد append مباشرة.</w:t>
      </w:r>
    </w:p>
    <w:p w14:paraId="749DF533" w14:textId="77777777" w:rsidR="00D87B7E" w:rsidRDefault="00000000" w:rsidP="00F60387">
      <w:pPr>
        <w:bidi/>
      </w:pPr>
      <w:r>
        <w:pict w14:anchorId="18BFCB8C">
          <v:rect id="_x0000_i1054" style="width:0;height:1.5pt" o:hralign="center" o:hrstd="t" o:hr="t"/>
        </w:pict>
      </w:r>
    </w:p>
    <w:p w14:paraId="6AD48B47" w14:textId="77777777" w:rsidR="00D87B7E" w:rsidRDefault="00000000" w:rsidP="00F60387">
      <w:pPr>
        <w:pStyle w:val="2"/>
        <w:bidi/>
      </w:pPr>
      <w:bookmarkStart w:id="71" w:name="ajax-لا-يحدث-البيانات"/>
      <w:bookmarkEnd w:id="68"/>
      <w:bookmarkEnd w:id="70"/>
      <w:r>
        <w:t>AJAX لا يحدث البيانات</w:t>
      </w:r>
    </w:p>
    <w:p w14:paraId="76F01668" w14:textId="77777777" w:rsidR="00D87B7E" w:rsidRDefault="00000000" w:rsidP="00F60387">
      <w:pPr>
        <w:pStyle w:val="3"/>
        <w:bidi/>
      </w:pPr>
      <w:bookmarkStart w:id="72" w:name="السبب-2"/>
      <w:r>
        <w:t>السبب</w:t>
      </w:r>
    </w:p>
    <w:p w14:paraId="7398781B" w14:textId="77777777" w:rsidR="00D87B7E" w:rsidRDefault="00000000" w:rsidP="00F60387">
      <w:pPr>
        <w:pStyle w:val="FirstParagraph"/>
        <w:bidi/>
      </w:pPr>
      <w:r>
        <w:t>خطأ في:</w:t>
      </w:r>
    </w:p>
    <w:p w14:paraId="3B44AC67" w14:textId="77777777" w:rsidR="00D87B7E" w:rsidRDefault="00000000" w:rsidP="00F60387">
      <w:pPr>
        <w:pStyle w:val="Compact"/>
        <w:numPr>
          <w:ilvl w:val="0"/>
          <w:numId w:val="22"/>
        </w:numPr>
        <w:bidi/>
      </w:pPr>
      <w:r>
        <w:t>مسار الملف</w:t>
      </w:r>
    </w:p>
    <w:p w14:paraId="5496CA5A" w14:textId="77777777" w:rsidR="00D87B7E" w:rsidRDefault="00000000" w:rsidP="00F60387">
      <w:pPr>
        <w:pStyle w:val="Compact"/>
        <w:numPr>
          <w:ilvl w:val="0"/>
          <w:numId w:val="22"/>
        </w:numPr>
        <w:bidi/>
      </w:pPr>
      <w:r>
        <w:t>JSON</w:t>
      </w:r>
    </w:p>
    <w:p w14:paraId="37DDBDDB" w14:textId="77777777" w:rsidR="00D87B7E" w:rsidRDefault="00000000" w:rsidP="00F60387">
      <w:pPr>
        <w:pStyle w:val="Compact"/>
        <w:numPr>
          <w:ilvl w:val="0"/>
          <w:numId w:val="22"/>
        </w:numPr>
        <w:bidi/>
      </w:pPr>
      <w:r>
        <w:t>صلاحيات السيرفر</w:t>
      </w:r>
    </w:p>
    <w:p w14:paraId="50C94842" w14:textId="77777777" w:rsidR="00D87B7E" w:rsidRDefault="00000000" w:rsidP="00F60387">
      <w:pPr>
        <w:pStyle w:val="3"/>
        <w:bidi/>
      </w:pPr>
      <w:bookmarkStart w:id="73" w:name="الحل-2"/>
      <w:bookmarkEnd w:id="72"/>
      <w:r>
        <w:t>الحل</w:t>
      </w:r>
    </w:p>
    <w:p w14:paraId="54E5F3AD" w14:textId="77777777" w:rsidR="00D87B7E" w:rsidRDefault="00000000" w:rsidP="00F60387">
      <w:pPr>
        <w:pStyle w:val="FirstParagraph"/>
        <w:bidi/>
      </w:pPr>
      <w:r>
        <w:t>فحص Console و Network.</w:t>
      </w:r>
    </w:p>
    <w:p w14:paraId="65D7CD86" w14:textId="32808A1D" w:rsidR="00D87B7E" w:rsidRDefault="00D87B7E" w:rsidP="00F60387">
      <w:pPr>
        <w:bidi/>
      </w:pPr>
      <w:bookmarkStart w:id="74" w:name="مثال-على-تحميل-البيانات"/>
      <w:bookmarkEnd w:id="64"/>
      <w:bookmarkEnd w:id="71"/>
      <w:bookmarkEnd w:id="73"/>
    </w:p>
    <w:p w14:paraId="4566675A" w14:textId="77777777" w:rsidR="00D87B7E" w:rsidRDefault="00000000" w:rsidP="00F60387">
      <w:pPr>
        <w:bidi/>
      </w:pPr>
      <w:bookmarkStart w:id="75" w:name="التوصيات-النهائية"/>
      <w:bookmarkStart w:id="76" w:name="يوصى-بإضافة"/>
      <w:bookmarkEnd w:id="74"/>
      <w:r>
        <w:pict w14:anchorId="385F8E6E">
          <v:rect id="_x0000_i1058" style="width:0;height:1.5pt" o:hralign="center" o:hrstd="t" o:hr="t"/>
        </w:pict>
      </w:r>
    </w:p>
    <w:p w14:paraId="0497C8BB" w14:textId="77777777" w:rsidR="00D87B7E" w:rsidRDefault="00000000" w:rsidP="00F60387">
      <w:pPr>
        <w:pStyle w:val="1"/>
        <w:bidi/>
      </w:pPr>
      <w:bookmarkStart w:id="77" w:name="الخلاصة"/>
      <w:bookmarkEnd w:id="75"/>
      <w:bookmarkEnd w:id="76"/>
      <w:r>
        <w:t>الخلاصة</w:t>
      </w:r>
    </w:p>
    <w:p w14:paraId="4DFC6A07" w14:textId="77777777" w:rsidR="00D87B7E" w:rsidRDefault="00000000" w:rsidP="00F60387">
      <w:pPr>
        <w:pStyle w:val="FirstParagraph"/>
        <w:bidi/>
      </w:pPr>
      <w:r>
        <w:t>النظام عبارة عن لوحة إدارة متكاملة لطلبات السحب والإيداع، تعتمد على:</w:t>
      </w:r>
    </w:p>
    <w:p w14:paraId="677C5BF1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lastRenderedPageBreak/>
        <w:t>التحديث اللحظي</w:t>
      </w:r>
    </w:p>
    <w:p w14:paraId="28E01EBE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AJAX</w:t>
      </w:r>
    </w:p>
    <w:p w14:paraId="390831F8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DataTables</w:t>
      </w:r>
    </w:p>
    <w:p w14:paraId="0A71D3DC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إدارة حالات الطلبات</w:t>
      </w:r>
    </w:p>
    <w:p w14:paraId="4BD94D74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واجهات ديناميكية</w:t>
      </w:r>
    </w:p>
    <w:p w14:paraId="6A7D2D43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إشعارات فورية</w:t>
      </w:r>
    </w:p>
    <w:p w14:paraId="5F3E402D" w14:textId="77777777" w:rsidR="00D87B7E" w:rsidRDefault="00000000" w:rsidP="00F60387">
      <w:pPr>
        <w:pStyle w:val="Compact"/>
        <w:numPr>
          <w:ilvl w:val="0"/>
          <w:numId w:val="24"/>
        </w:numPr>
        <w:bidi/>
      </w:pPr>
      <w:r>
        <w:t>متابعة حالة مباشرة</w:t>
      </w:r>
    </w:p>
    <w:bookmarkEnd w:id="77"/>
    <w:p w14:paraId="7230DA35" w14:textId="083F4EAF" w:rsidR="00D87B7E" w:rsidRDefault="00D87B7E" w:rsidP="00F60387">
      <w:pPr>
        <w:pStyle w:val="FirstParagraph"/>
        <w:bidi/>
        <w:rPr>
          <w:rFonts w:hint="cs"/>
          <w:rtl/>
        </w:rPr>
      </w:pPr>
    </w:p>
    <w:sectPr w:rsidR="00D87B7E" w:rsidSect="00B51C4F">
      <w:headerReference w:type="default" r:id="rId7"/>
      <w:footerReference w:type="default" r:id="rId8"/>
      <w:footnotePr>
        <w:numRestart w:val="eachSect"/>
      </w:footnotePr>
      <w:pgSz w:w="12240" w:h="15840"/>
      <w:pgMar w:top="1440" w:right="1800" w:bottom="1418" w:left="1800" w:header="720" w:footer="720" w:gutter="0"/>
      <w:pgBorders w:offsetFrom="page">
        <w:top w:val="twistedLines1" w:sz="18" w:space="3" w:color="auto"/>
        <w:left w:val="twistedLines1" w:sz="18" w:space="3" w:color="auto"/>
        <w:bottom w:val="twistedLines1" w:sz="18" w:space="3" w:color="auto"/>
        <w:right w:val="twistedLines1" w:sz="18" w:space="3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3E197" w14:textId="77777777" w:rsidR="001F32AC" w:rsidRDefault="001F32AC" w:rsidP="00B51C4F">
      <w:pPr>
        <w:spacing w:after="0"/>
      </w:pPr>
      <w:r>
        <w:separator/>
      </w:r>
    </w:p>
  </w:endnote>
  <w:endnote w:type="continuationSeparator" w:id="0">
    <w:p w14:paraId="3093E50D" w14:textId="77777777" w:rsidR="001F32AC" w:rsidRDefault="001F32AC" w:rsidP="00B51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379110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5D19580A" w14:textId="6BFF27CD" w:rsidR="00B51C4F" w:rsidRDefault="00B51C4F" w:rsidP="00534E4A">
            <w:pPr>
              <w:pStyle w:val="ae"/>
              <w:shd w:val="clear" w:color="auto" w:fill="D9D9D9" w:themeFill="background1" w:themeFillShade="D9"/>
              <w:jc w:val="center"/>
            </w:pPr>
            <w:r>
              <w:rPr>
                <w:rtl/>
                <w:lang w:val="ar-SA"/>
              </w:rPr>
              <w:t xml:space="preserve">الصفحة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rtl/>
                <w:lang w:val="ar-SA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rtl/>
                <w:lang w:val="ar-SA"/>
              </w:rPr>
              <w:t xml:space="preserve"> من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rtl/>
                <w:lang w:val="ar-SA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6FFCC4A" w14:textId="77777777" w:rsidR="00B51C4F" w:rsidRDefault="00B51C4F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3C3E1" w14:textId="77777777" w:rsidR="001F32AC" w:rsidRDefault="001F32AC" w:rsidP="00B51C4F">
      <w:pPr>
        <w:spacing w:after="0"/>
      </w:pPr>
      <w:r>
        <w:separator/>
      </w:r>
    </w:p>
  </w:footnote>
  <w:footnote w:type="continuationSeparator" w:id="0">
    <w:p w14:paraId="2BF39EFA" w14:textId="77777777" w:rsidR="001F32AC" w:rsidRDefault="001F32AC" w:rsidP="00B51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4399" w:type="pct"/>
      <w:jc w:val="center"/>
      <w:shd w:val="clear" w:color="auto" w:fill="E8E8E8" w:themeFill="background2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804"/>
    </w:tblGrid>
    <w:tr w:rsidR="00B51C4F" w14:paraId="2D4DE75D" w14:textId="77777777" w:rsidTr="00534E4A">
      <w:trPr>
        <w:trHeight w:val="654"/>
        <w:jc w:val="center"/>
      </w:trPr>
      <w:tc>
        <w:tcPr>
          <w:tcW w:w="7804" w:type="dxa"/>
          <w:shd w:val="clear" w:color="auto" w:fill="E8E8E8" w:themeFill="background2"/>
          <w:vAlign w:val="center"/>
        </w:tcPr>
        <w:p w14:paraId="242B544E" w14:textId="39197BDD" w:rsidR="00B51C4F" w:rsidRPr="00B51C4F" w:rsidRDefault="00B51C4F" w:rsidP="00B51C4F">
          <w:pPr>
            <w:pStyle w:val="ad"/>
            <w:tabs>
              <w:tab w:val="clear" w:pos="4153"/>
              <w:tab w:val="clear" w:pos="8306"/>
            </w:tabs>
            <w:jc w:val="center"/>
            <w:rPr>
              <w:b/>
              <w:bCs/>
              <w:caps/>
              <w:color w:val="FFFFFF" w:themeColor="background1"/>
              <w:sz w:val="36"/>
              <w:szCs w:val="36"/>
            </w:rPr>
          </w:pPr>
          <w:proofErr w:type="spellStart"/>
          <w:r w:rsidRPr="00B51C4F">
            <w:rPr>
              <w:b/>
              <w:bCs/>
              <w:sz w:val="36"/>
              <w:szCs w:val="36"/>
            </w:rPr>
            <w:t>دليل</w:t>
          </w:r>
          <w:proofErr w:type="spellEnd"/>
          <w:r w:rsidRPr="00B51C4F">
            <w:rPr>
              <w:b/>
              <w:bCs/>
              <w:sz w:val="36"/>
              <w:szCs w:val="36"/>
            </w:rPr>
            <w:t xml:space="preserve"> </w:t>
          </w:r>
          <w:proofErr w:type="spellStart"/>
          <w:r w:rsidRPr="00B51C4F">
            <w:rPr>
              <w:b/>
              <w:bCs/>
              <w:sz w:val="36"/>
              <w:szCs w:val="36"/>
            </w:rPr>
            <w:t>المستخدم</w:t>
          </w:r>
          <w:proofErr w:type="spellEnd"/>
          <w:r w:rsidRPr="00B51C4F">
            <w:rPr>
              <w:b/>
              <w:bCs/>
              <w:sz w:val="36"/>
              <w:szCs w:val="36"/>
            </w:rPr>
            <w:t xml:space="preserve"> </w:t>
          </w:r>
          <w:proofErr w:type="spellStart"/>
          <w:r w:rsidRPr="00B51C4F">
            <w:rPr>
              <w:b/>
              <w:bCs/>
              <w:sz w:val="36"/>
              <w:szCs w:val="36"/>
            </w:rPr>
            <w:t>الكامل</w:t>
          </w:r>
          <w:proofErr w:type="spellEnd"/>
        </w:p>
      </w:tc>
    </w:tr>
  </w:tbl>
  <w:p w14:paraId="0311B5DA" w14:textId="77777777" w:rsidR="00B51C4F" w:rsidRDefault="00B51C4F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DC32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6258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5278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30596165">
    <w:abstractNumId w:val="0"/>
  </w:num>
  <w:num w:numId="2" w16cid:durableId="1146045056">
    <w:abstractNumId w:val="1"/>
  </w:num>
  <w:num w:numId="3" w16cid:durableId="1969630576">
    <w:abstractNumId w:val="1"/>
  </w:num>
  <w:num w:numId="4" w16cid:durableId="2135828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0695635">
    <w:abstractNumId w:val="1"/>
  </w:num>
  <w:num w:numId="6" w16cid:durableId="413209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3729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88415783">
    <w:abstractNumId w:val="1"/>
  </w:num>
  <w:num w:numId="9" w16cid:durableId="1951860742">
    <w:abstractNumId w:val="1"/>
  </w:num>
  <w:num w:numId="10" w16cid:durableId="185367520">
    <w:abstractNumId w:val="1"/>
  </w:num>
  <w:num w:numId="11" w16cid:durableId="380835408">
    <w:abstractNumId w:val="1"/>
  </w:num>
  <w:num w:numId="12" w16cid:durableId="1749884386">
    <w:abstractNumId w:val="1"/>
  </w:num>
  <w:num w:numId="13" w16cid:durableId="553346946">
    <w:abstractNumId w:val="1"/>
  </w:num>
  <w:num w:numId="14" w16cid:durableId="1630361480">
    <w:abstractNumId w:val="1"/>
  </w:num>
  <w:num w:numId="15" w16cid:durableId="19165451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1363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85355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49506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1276096">
    <w:abstractNumId w:val="1"/>
  </w:num>
  <w:num w:numId="20" w16cid:durableId="607858961">
    <w:abstractNumId w:val="1"/>
  </w:num>
  <w:num w:numId="21" w16cid:durableId="1468472304">
    <w:abstractNumId w:val="1"/>
  </w:num>
  <w:num w:numId="22" w16cid:durableId="4672091">
    <w:abstractNumId w:val="1"/>
  </w:num>
  <w:num w:numId="23" w16cid:durableId="292445899">
    <w:abstractNumId w:val="1"/>
  </w:num>
  <w:num w:numId="24" w16cid:durableId="1796217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7B7E"/>
    <w:rsid w:val="001F32AC"/>
    <w:rsid w:val="00411B11"/>
    <w:rsid w:val="00534E4A"/>
    <w:rsid w:val="006478C1"/>
    <w:rsid w:val="009D0219"/>
    <w:rsid w:val="00B51C4F"/>
    <w:rsid w:val="00D87B7E"/>
    <w:rsid w:val="00F6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60FA89"/>
  <w15:docId w15:val="{0893E920-9B46-475A-B531-8C11ADE26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عنوان فرعي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العنوان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عنوان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عنوان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عنوان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عنوان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عنوان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عنوان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عنوان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عنوان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تسمية توضيحية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Hyperlink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uiPriority w:val="99"/>
    <w:rsid w:val="00B51C4F"/>
    <w:pPr>
      <w:tabs>
        <w:tab w:val="center" w:pos="4153"/>
        <w:tab w:val="right" w:pos="8306"/>
      </w:tabs>
      <w:spacing w:after="0"/>
    </w:pPr>
  </w:style>
  <w:style w:type="character" w:customStyle="1" w:styleId="Char2">
    <w:name w:val="رأس الصفحة Char"/>
    <w:basedOn w:val="a1"/>
    <w:link w:val="ad"/>
    <w:uiPriority w:val="99"/>
    <w:rsid w:val="00B51C4F"/>
  </w:style>
  <w:style w:type="paragraph" w:styleId="ae">
    <w:name w:val="footer"/>
    <w:basedOn w:val="a"/>
    <w:link w:val="Char3"/>
    <w:uiPriority w:val="99"/>
    <w:rsid w:val="00B51C4F"/>
    <w:pPr>
      <w:tabs>
        <w:tab w:val="center" w:pos="4153"/>
        <w:tab w:val="right" w:pos="8306"/>
      </w:tabs>
      <w:spacing w:after="0"/>
    </w:pPr>
  </w:style>
  <w:style w:type="character" w:customStyle="1" w:styleId="Char3">
    <w:name w:val="تذييل الصفحة Char"/>
    <w:basedOn w:val="a1"/>
    <w:link w:val="ae"/>
    <w:uiPriority w:val="99"/>
    <w:rsid w:val="00B51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ليل المستخدم الكامل</dc:title>
  <dc:creator>pc</dc:creator>
  <cp:keywords/>
  <cp:lastModifiedBy>pc</cp:lastModifiedBy>
  <cp:revision>6</cp:revision>
  <cp:lastPrinted>2026-05-15T04:31:00Z</cp:lastPrinted>
  <dcterms:created xsi:type="dcterms:W3CDTF">2026-05-14T19:46:00Z</dcterms:created>
  <dcterms:modified xsi:type="dcterms:W3CDTF">2026-05-15T04:34:00Z</dcterms:modified>
</cp:coreProperties>
</file>